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6F14" w:rsidRPr="00BF7FBF" w:rsidRDefault="00BF7FBF" w:rsidP="005D07A4">
      <w:pPr>
        <w:spacing w:line="360" w:lineRule="auto"/>
        <w:jc w:val="center"/>
        <w:rPr>
          <w:b/>
        </w:rPr>
      </w:pPr>
      <w:bookmarkStart w:id="0" w:name="_GoBack"/>
      <w:bookmarkEnd w:id="0"/>
      <w:r w:rsidRPr="00BF7FBF">
        <w:rPr>
          <w:b/>
        </w:rPr>
        <w:t>HANGİSİ BENİM İÇİN UYGUN?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9"/>
        <w:gridCol w:w="6095"/>
      </w:tblGrid>
      <w:tr w:rsidR="00AF7D18" w:rsidRPr="00137BEA" w:rsidTr="005D07A4">
        <w:tc>
          <w:tcPr>
            <w:tcW w:w="3369" w:type="dxa"/>
          </w:tcPr>
          <w:p w:rsidR="00AF7D18" w:rsidRPr="00137BEA" w:rsidRDefault="00AF7D18" w:rsidP="00137BEA">
            <w:pPr>
              <w:spacing w:line="276" w:lineRule="auto"/>
              <w:rPr>
                <w:b/>
              </w:rPr>
            </w:pPr>
            <w:r w:rsidRPr="00137BEA">
              <w:rPr>
                <w:b/>
              </w:rPr>
              <w:t>Gelişim Alanı:</w:t>
            </w:r>
          </w:p>
        </w:tc>
        <w:tc>
          <w:tcPr>
            <w:tcW w:w="6095" w:type="dxa"/>
          </w:tcPr>
          <w:p w:rsidR="00AF7D18" w:rsidRPr="00137BEA" w:rsidRDefault="005D7354" w:rsidP="00137BEA">
            <w:pPr>
              <w:spacing w:line="276" w:lineRule="auto"/>
              <w:jc w:val="both"/>
            </w:pPr>
            <w:r w:rsidRPr="00137BEA">
              <w:t>Akademik</w:t>
            </w:r>
          </w:p>
        </w:tc>
      </w:tr>
      <w:tr w:rsidR="00AF7D18" w:rsidRPr="00137BEA" w:rsidTr="005D07A4">
        <w:tc>
          <w:tcPr>
            <w:tcW w:w="3369" w:type="dxa"/>
          </w:tcPr>
          <w:p w:rsidR="00AF7D18" w:rsidRPr="00137BEA" w:rsidRDefault="00AF7D18" w:rsidP="00137BEA">
            <w:pPr>
              <w:spacing w:line="276" w:lineRule="auto"/>
              <w:rPr>
                <w:b/>
              </w:rPr>
            </w:pPr>
            <w:r w:rsidRPr="00137BEA">
              <w:rPr>
                <w:b/>
              </w:rPr>
              <w:t>Yeterlik Alanı:</w:t>
            </w:r>
          </w:p>
        </w:tc>
        <w:tc>
          <w:tcPr>
            <w:tcW w:w="6095" w:type="dxa"/>
          </w:tcPr>
          <w:p w:rsidR="00AF7D18" w:rsidRPr="00137BEA" w:rsidRDefault="0000488D" w:rsidP="00137BEA">
            <w:pPr>
              <w:spacing w:line="276" w:lineRule="auto"/>
              <w:jc w:val="both"/>
            </w:pPr>
            <w:r w:rsidRPr="00137BEA">
              <w:t>Okula ve Okulun Çevresine Uyum</w:t>
            </w:r>
          </w:p>
        </w:tc>
      </w:tr>
      <w:tr w:rsidR="00AF7D18" w:rsidRPr="00137BEA" w:rsidTr="005D07A4">
        <w:tc>
          <w:tcPr>
            <w:tcW w:w="3369" w:type="dxa"/>
          </w:tcPr>
          <w:p w:rsidR="00AF7D18" w:rsidRPr="00137BEA" w:rsidRDefault="00AF7D18" w:rsidP="00137BEA">
            <w:pPr>
              <w:spacing w:line="276" w:lineRule="auto"/>
              <w:rPr>
                <w:b/>
              </w:rPr>
            </w:pPr>
            <w:r w:rsidRPr="00137BEA">
              <w:rPr>
                <w:b/>
              </w:rPr>
              <w:t>Kazanım/Hafta:</w:t>
            </w:r>
          </w:p>
        </w:tc>
        <w:tc>
          <w:tcPr>
            <w:tcW w:w="6095" w:type="dxa"/>
          </w:tcPr>
          <w:p w:rsidR="00AF7D18" w:rsidRPr="00137BEA" w:rsidRDefault="00B30E24" w:rsidP="00137BEA">
            <w:pPr>
              <w:spacing w:line="276" w:lineRule="auto"/>
              <w:jc w:val="both"/>
            </w:pPr>
            <w:r w:rsidRPr="00137BEA">
              <w:t>Bir üst öğretim kurumuna ilişkin ön bilgiler edinir.</w:t>
            </w:r>
            <w:r w:rsidR="0000488D" w:rsidRPr="00137BEA">
              <w:t xml:space="preserve"> / 6.</w:t>
            </w:r>
            <w:r w:rsidR="00BF7FBF" w:rsidRPr="00137BEA">
              <w:t xml:space="preserve"> </w:t>
            </w:r>
            <w:r w:rsidR="0000488D" w:rsidRPr="00137BEA">
              <w:t>H</w:t>
            </w:r>
            <w:r w:rsidR="005D7354" w:rsidRPr="00137BEA">
              <w:t>afta</w:t>
            </w:r>
          </w:p>
        </w:tc>
      </w:tr>
      <w:tr w:rsidR="00AF7D18" w:rsidRPr="00137BEA" w:rsidTr="005D07A4">
        <w:tc>
          <w:tcPr>
            <w:tcW w:w="3369" w:type="dxa"/>
          </w:tcPr>
          <w:p w:rsidR="00AF7D18" w:rsidRPr="00137BEA" w:rsidRDefault="00AF7D18" w:rsidP="00137BEA">
            <w:pPr>
              <w:spacing w:line="276" w:lineRule="auto"/>
              <w:rPr>
                <w:b/>
              </w:rPr>
            </w:pPr>
            <w:r w:rsidRPr="00137BEA">
              <w:rPr>
                <w:b/>
              </w:rPr>
              <w:t>Sınıf Düzeyi:</w:t>
            </w:r>
          </w:p>
        </w:tc>
        <w:tc>
          <w:tcPr>
            <w:tcW w:w="6095" w:type="dxa"/>
          </w:tcPr>
          <w:p w:rsidR="00AF7D18" w:rsidRPr="00137BEA" w:rsidRDefault="005D7354" w:rsidP="00137BEA">
            <w:pPr>
              <w:spacing w:line="276" w:lineRule="auto"/>
              <w:jc w:val="both"/>
            </w:pPr>
            <w:r w:rsidRPr="00137BEA">
              <w:t>8</w:t>
            </w:r>
            <w:r w:rsidR="0000488D" w:rsidRPr="00137BEA">
              <w:t>. S</w:t>
            </w:r>
            <w:r w:rsidR="00460777" w:rsidRPr="00137BEA">
              <w:t>ınıf</w:t>
            </w:r>
          </w:p>
        </w:tc>
      </w:tr>
      <w:tr w:rsidR="00AF7D18" w:rsidRPr="00137BEA" w:rsidTr="005D07A4">
        <w:tc>
          <w:tcPr>
            <w:tcW w:w="3369" w:type="dxa"/>
          </w:tcPr>
          <w:p w:rsidR="00AF7D18" w:rsidRPr="00137BEA" w:rsidRDefault="00AF7D18" w:rsidP="00137BEA">
            <w:pPr>
              <w:spacing w:line="276" w:lineRule="auto"/>
              <w:rPr>
                <w:b/>
              </w:rPr>
            </w:pPr>
            <w:r w:rsidRPr="00137BEA">
              <w:rPr>
                <w:b/>
              </w:rPr>
              <w:t>Süre:</w:t>
            </w:r>
          </w:p>
        </w:tc>
        <w:tc>
          <w:tcPr>
            <w:tcW w:w="6095" w:type="dxa"/>
          </w:tcPr>
          <w:p w:rsidR="00AF7D18" w:rsidRPr="00137BEA" w:rsidRDefault="00460777" w:rsidP="00137BEA">
            <w:pPr>
              <w:spacing w:line="276" w:lineRule="auto"/>
              <w:jc w:val="both"/>
            </w:pPr>
            <w:r w:rsidRPr="00137BEA">
              <w:t>40 dk</w:t>
            </w:r>
            <w:r w:rsidR="0000488D" w:rsidRPr="00137BEA">
              <w:t xml:space="preserve"> (Bir ders saati)</w:t>
            </w:r>
          </w:p>
        </w:tc>
      </w:tr>
      <w:tr w:rsidR="00AF7D18" w:rsidRPr="00137BEA" w:rsidTr="005D07A4">
        <w:tc>
          <w:tcPr>
            <w:tcW w:w="3369" w:type="dxa"/>
          </w:tcPr>
          <w:p w:rsidR="00AF7D18" w:rsidRPr="00137BEA" w:rsidRDefault="00AF7D18" w:rsidP="00137BEA">
            <w:pPr>
              <w:spacing w:line="276" w:lineRule="auto"/>
              <w:rPr>
                <w:b/>
              </w:rPr>
            </w:pPr>
            <w:r w:rsidRPr="00137BEA">
              <w:rPr>
                <w:b/>
              </w:rPr>
              <w:t>Araç-Gereçler:</w:t>
            </w:r>
          </w:p>
        </w:tc>
        <w:tc>
          <w:tcPr>
            <w:tcW w:w="6095" w:type="dxa"/>
          </w:tcPr>
          <w:p w:rsidR="000613F6" w:rsidRPr="00137BEA" w:rsidRDefault="00BF7FBF" w:rsidP="00137BEA">
            <w:pPr>
              <w:numPr>
                <w:ilvl w:val="0"/>
                <w:numId w:val="7"/>
              </w:numPr>
              <w:spacing w:line="276" w:lineRule="auto"/>
              <w:jc w:val="both"/>
            </w:pPr>
            <w:r w:rsidRPr="00137BEA">
              <w:t>Çalışma Yaprağı-1</w:t>
            </w:r>
          </w:p>
          <w:p w:rsidR="004847CA" w:rsidRPr="00137BEA" w:rsidRDefault="00E6299F" w:rsidP="00137BEA">
            <w:pPr>
              <w:numPr>
                <w:ilvl w:val="0"/>
                <w:numId w:val="7"/>
              </w:numPr>
              <w:spacing w:line="276" w:lineRule="auto"/>
              <w:jc w:val="both"/>
            </w:pPr>
            <w:r w:rsidRPr="00137BEA">
              <w:t xml:space="preserve">Not </w:t>
            </w:r>
            <w:r w:rsidR="00BF7FBF" w:rsidRPr="00137BEA">
              <w:t>Kâğıdı</w:t>
            </w:r>
          </w:p>
          <w:p w:rsidR="005D7354" w:rsidRPr="00137BEA" w:rsidRDefault="004847CA" w:rsidP="00137BEA">
            <w:pPr>
              <w:numPr>
                <w:ilvl w:val="0"/>
                <w:numId w:val="7"/>
              </w:numPr>
              <w:spacing w:line="276" w:lineRule="auto"/>
              <w:jc w:val="both"/>
            </w:pPr>
            <w:r w:rsidRPr="00137BEA">
              <w:t>K</w:t>
            </w:r>
            <w:r w:rsidR="005D7354" w:rsidRPr="00137BEA">
              <w:t>alem</w:t>
            </w:r>
          </w:p>
          <w:p w:rsidR="005D7354" w:rsidRPr="00137BEA" w:rsidRDefault="005D7354" w:rsidP="00137BEA">
            <w:pPr>
              <w:numPr>
                <w:ilvl w:val="0"/>
                <w:numId w:val="7"/>
              </w:numPr>
              <w:spacing w:line="276" w:lineRule="auto"/>
              <w:jc w:val="both"/>
            </w:pPr>
            <w:r w:rsidRPr="00137BEA">
              <w:t>Makas</w:t>
            </w:r>
          </w:p>
        </w:tc>
      </w:tr>
      <w:tr w:rsidR="00AF7D18" w:rsidRPr="00137BEA" w:rsidTr="005D07A4">
        <w:tc>
          <w:tcPr>
            <w:tcW w:w="3369" w:type="dxa"/>
          </w:tcPr>
          <w:p w:rsidR="00AF7D18" w:rsidRPr="00137BEA" w:rsidRDefault="00AF7D18" w:rsidP="00137BEA">
            <w:pPr>
              <w:spacing w:line="276" w:lineRule="auto"/>
              <w:rPr>
                <w:b/>
              </w:rPr>
            </w:pPr>
            <w:r w:rsidRPr="00137BEA">
              <w:rPr>
                <w:b/>
              </w:rPr>
              <w:t>Uygulayıcı İçin Ön Hazırlık:</w:t>
            </w:r>
          </w:p>
        </w:tc>
        <w:tc>
          <w:tcPr>
            <w:tcW w:w="6095" w:type="dxa"/>
          </w:tcPr>
          <w:p w:rsidR="00AF7D18" w:rsidRPr="00137BEA" w:rsidRDefault="00BF7FBF" w:rsidP="00137BEA">
            <w:pPr>
              <w:numPr>
                <w:ilvl w:val="0"/>
                <w:numId w:val="9"/>
              </w:numPr>
              <w:spacing w:line="276" w:lineRule="auto"/>
              <w:jc w:val="both"/>
            </w:pPr>
            <w:r w:rsidRPr="00137BEA">
              <w:t>Çalışma Yaprağı-1’de yer alan s</w:t>
            </w:r>
            <w:r w:rsidR="005D7354" w:rsidRPr="00137BEA">
              <w:t>oru kartlar</w:t>
            </w:r>
            <w:r w:rsidR="00460777" w:rsidRPr="00137BEA">
              <w:t>ı</w:t>
            </w:r>
            <w:r w:rsidR="006B79C8" w:rsidRPr="00137BEA">
              <w:t xml:space="preserve"> makasla kesilerek</w:t>
            </w:r>
            <w:r w:rsidR="00460777" w:rsidRPr="00137BEA">
              <w:t xml:space="preserve"> önceden hazırlanır</w:t>
            </w:r>
            <w:r w:rsidR="006B79C8" w:rsidRPr="00137BEA">
              <w:t>.</w:t>
            </w:r>
          </w:p>
          <w:p w:rsidR="00460777" w:rsidRPr="00137BEA" w:rsidRDefault="00460777" w:rsidP="00137BEA">
            <w:pPr>
              <w:numPr>
                <w:ilvl w:val="0"/>
                <w:numId w:val="9"/>
              </w:numPr>
              <w:spacing w:line="276" w:lineRule="auto"/>
              <w:jc w:val="both"/>
            </w:pPr>
            <w:r w:rsidRPr="00137BEA">
              <w:t xml:space="preserve">Her öğrenciye bir adet not </w:t>
            </w:r>
            <w:r w:rsidR="00BF7FBF" w:rsidRPr="00137BEA">
              <w:t>kâğıdı</w:t>
            </w:r>
            <w:r w:rsidRPr="00137BEA">
              <w:t xml:space="preserve"> verilir.</w:t>
            </w:r>
          </w:p>
        </w:tc>
      </w:tr>
      <w:tr w:rsidR="00AF7D18" w:rsidRPr="00137BEA" w:rsidTr="005D07A4">
        <w:tc>
          <w:tcPr>
            <w:tcW w:w="3369" w:type="dxa"/>
          </w:tcPr>
          <w:p w:rsidR="00AF7D18" w:rsidRPr="00137BEA" w:rsidRDefault="00AF7D18" w:rsidP="00137BEA">
            <w:pPr>
              <w:spacing w:line="276" w:lineRule="auto"/>
              <w:rPr>
                <w:b/>
              </w:rPr>
            </w:pPr>
            <w:r w:rsidRPr="00137BEA">
              <w:rPr>
                <w:b/>
              </w:rPr>
              <w:t>Süreç (Uygulama Basamakları):</w:t>
            </w:r>
          </w:p>
        </w:tc>
        <w:tc>
          <w:tcPr>
            <w:tcW w:w="6095" w:type="dxa"/>
          </w:tcPr>
          <w:p w:rsidR="0000488D" w:rsidRPr="00137BEA" w:rsidRDefault="0000488D" w:rsidP="00137BEA">
            <w:pPr>
              <w:pStyle w:val="ListParagraph"/>
              <w:numPr>
                <w:ilvl w:val="0"/>
                <w:numId w:val="24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37BEA">
              <w:rPr>
                <w:rFonts w:ascii="Times New Roman" w:hAnsi="Times New Roman"/>
              </w:rPr>
              <w:t>Aşağıdaki yönergeyle giriş yapılır:</w:t>
            </w:r>
          </w:p>
          <w:p w:rsidR="00BF7FBF" w:rsidRPr="00137BEA" w:rsidRDefault="001D1666" w:rsidP="00137BEA">
            <w:pPr>
              <w:pStyle w:val="ListParagraph"/>
              <w:spacing w:line="276" w:lineRule="auto"/>
              <w:ind w:left="360"/>
              <w:jc w:val="both"/>
              <w:rPr>
                <w:rFonts w:ascii="Times New Roman" w:hAnsi="Times New Roman"/>
              </w:rPr>
            </w:pPr>
            <w:r w:rsidRPr="00137BEA">
              <w:rPr>
                <w:rFonts w:ascii="Times New Roman" w:hAnsi="Times New Roman"/>
                <w:i/>
              </w:rPr>
              <w:t>“</w:t>
            </w:r>
            <w:r w:rsidR="00460777" w:rsidRPr="00137BEA">
              <w:rPr>
                <w:rFonts w:ascii="Times New Roman" w:hAnsi="Times New Roman"/>
                <w:i/>
              </w:rPr>
              <w:t xml:space="preserve">Sevgili çocuklar </w:t>
            </w:r>
            <w:r w:rsidR="00282C31" w:rsidRPr="00137BEA">
              <w:rPr>
                <w:rFonts w:ascii="Times New Roman" w:hAnsi="Times New Roman"/>
                <w:i/>
              </w:rPr>
              <w:t>eğitim sistemlerinde</w:t>
            </w:r>
            <w:r w:rsidR="009B4FC2" w:rsidRPr="00137BEA">
              <w:rPr>
                <w:rFonts w:ascii="Times New Roman" w:hAnsi="Times New Roman"/>
                <w:i/>
              </w:rPr>
              <w:t>,</w:t>
            </w:r>
            <w:r w:rsidR="00282C31" w:rsidRPr="00137BEA">
              <w:rPr>
                <w:rFonts w:ascii="Times New Roman" w:hAnsi="Times New Roman"/>
                <w:i/>
              </w:rPr>
              <w:t xml:space="preserve"> gelecekteki yaşamınız ve akademik planlarınız</w:t>
            </w:r>
            <w:r w:rsidR="00B22D49" w:rsidRPr="00137BEA">
              <w:rPr>
                <w:rFonts w:ascii="Times New Roman" w:hAnsi="Times New Roman"/>
                <w:i/>
              </w:rPr>
              <w:t xml:space="preserve"> </w:t>
            </w:r>
            <w:r w:rsidR="009B4FC2" w:rsidRPr="00137BEA">
              <w:rPr>
                <w:rFonts w:ascii="Times New Roman" w:hAnsi="Times New Roman"/>
                <w:i/>
              </w:rPr>
              <w:t xml:space="preserve">için </w:t>
            </w:r>
            <w:r w:rsidR="00282C31" w:rsidRPr="00137BEA">
              <w:rPr>
                <w:rFonts w:ascii="Times New Roman" w:hAnsi="Times New Roman"/>
                <w:i/>
              </w:rPr>
              <w:t xml:space="preserve">öğrenim göreceğiniz bir üst </w:t>
            </w:r>
            <w:r w:rsidR="00B22D49" w:rsidRPr="00137BEA">
              <w:rPr>
                <w:rFonts w:ascii="Times New Roman" w:hAnsi="Times New Roman"/>
                <w:i/>
              </w:rPr>
              <w:t xml:space="preserve">öğretim </w:t>
            </w:r>
            <w:r w:rsidR="00282C31" w:rsidRPr="00137BEA">
              <w:rPr>
                <w:rFonts w:ascii="Times New Roman" w:hAnsi="Times New Roman"/>
                <w:i/>
              </w:rPr>
              <w:t>kurumun önemi büyüktür.</w:t>
            </w:r>
            <w:r w:rsidR="00B30E24" w:rsidRPr="00137BEA">
              <w:rPr>
                <w:rFonts w:ascii="Times New Roman" w:hAnsi="Times New Roman"/>
                <w:i/>
              </w:rPr>
              <w:t xml:space="preserve"> </w:t>
            </w:r>
            <w:r w:rsidR="00282C31" w:rsidRPr="00137BEA">
              <w:rPr>
                <w:rFonts w:ascii="Times New Roman" w:hAnsi="Times New Roman"/>
                <w:i/>
              </w:rPr>
              <w:t>Bugün sizinle bir üst öğrenim kurumu hakkında ön bilgiler edinmeye çalışacağız.</w:t>
            </w:r>
            <w:r w:rsidR="002D025F" w:rsidRPr="00137BEA">
              <w:rPr>
                <w:rFonts w:ascii="Times New Roman" w:hAnsi="Times New Roman"/>
                <w:i/>
              </w:rPr>
              <w:t>”</w:t>
            </w:r>
          </w:p>
          <w:p w:rsidR="00C2360D" w:rsidRPr="00137BEA" w:rsidRDefault="001D1666" w:rsidP="00137BEA">
            <w:pPr>
              <w:pStyle w:val="ListParagraph"/>
              <w:numPr>
                <w:ilvl w:val="0"/>
                <w:numId w:val="24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37BEA">
              <w:rPr>
                <w:rFonts w:ascii="Times New Roman" w:hAnsi="Times New Roman"/>
              </w:rPr>
              <w:t xml:space="preserve">Kesilen </w:t>
            </w:r>
            <w:r w:rsidR="001B059B" w:rsidRPr="00137BEA">
              <w:rPr>
                <w:rFonts w:ascii="Times New Roman" w:hAnsi="Times New Roman"/>
              </w:rPr>
              <w:t>s</w:t>
            </w:r>
            <w:r w:rsidR="00282C31" w:rsidRPr="00137BEA">
              <w:rPr>
                <w:rFonts w:ascii="Times New Roman" w:hAnsi="Times New Roman"/>
              </w:rPr>
              <w:t>oru kartları</w:t>
            </w:r>
            <w:r w:rsidR="00C2360D" w:rsidRPr="00137BEA">
              <w:rPr>
                <w:rFonts w:ascii="Times New Roman" w:hAnsi="Times New Roman"/>
              </w:rPr>
              <w:t>,</w:t>
            </w:r>
            <w:r w:rsidR="00282C31" w:rsidRPr="00137BEA">
              <w:rPr>
                <w:rFonts w:ascii="Times New Roman" w:hAnsi="Times New Roman"/>
              </w:rPr>
              <w:t xml:space="preserve"> öğrenciler</w:t>
            </w:r>
            <w:r w:rsidRPr="00137BEA">
              <w:rPr>
                <w:rFonts w:ascii="Times New Roman" w:hAnsi="Times New Roman"/>
              </w:rPr>
              <w:t xml:space="preserve">in soruyu </w:t>
            </w:r>
            <w:r w:rsidR="00282C31" w:rsidRPr="00137BEA">
              <w:rPr>
                <w:rFonts w:ascii="Times New Roman" w:hAnsi="Times New Roman"/>
              </w:rPr>
              <w:t>gö</w:t>
            </w:r>
            <w:r w:rsidRPr="00137BEA">
              <w:rPr>
                <w:rFonts w:ascii="Times New Roman" w:hAnsi="Times New Roman"/>
              </w:rPr>
              <w:t xml:space="preserve">rmemeleri sağlanacak </w:t>
            </w:r>
            <w:r w:rsidR="003920E3" w:rsidRPr="00137BEA">
              <w:rPr>
                <w:rFonts w:ascii="Times New Roman" w:hAnsi="Times New Roman"/>
              </w:rPr>
              <w:t>şekilde her</w:t>
            </w:r>
            <w:r w:rsidR="00491B55" w:rsidRPr="00137BEA">
              <w:rPr>
                <w:rFonts w:ascii="Times New Roman" w:hAnsi="Times New Roman"/>
              </w:rPr>
              <w:t xml:space="preserve"> </w:t>
            </w:r>
            <w:r w:rsidR="00282C31" w:rsidRPr="00137BEA">
              <w:rPr>
                <w:rFonts w:ascii="Times New Roman" w:hAnsi="Times New Roman"/>
              </w:rPr>
              <w:t>sıra üzerine bir adet koy</w:t>
            </w:r>
            <w:r w:rsidRPr="00137BEA">
              <w:rPr>
                <w:rFonts w:ascii="Times New Roman" w:hAnsi="Times New Roman"/>
              </w:rPr>
              <w:t>ulur</w:t>
            </w:r>
            <w:r w:rsidR="00282C31" w:rsidRPr="00137BEA">
              <w:rPr>
                <w:rFonts w:ascii="Times New Roman" w:hAnsi="Times New Roman"/>
              </w:rPr>
              <w:t xml:space="preserve"> </w:t>
            </w:r>
            <w:r w:rsidR="003920E3" w:rsidRPr="00137BEA">
              <w:rPr>
                <w:rFonts w:ascii="Times New Roman" w:hAnsi="Times New Roman"/>
              </w:rPr>
              <w:t>ve öğrencilere</w:t>
            </w:r>
            <w:r w:rsidR="00491B55" w:rsidRPr="00137BEA">
              <w:rPr>
                <w:rFonts w:ascii="Times New Roman" w:hAnsi="Times New Roman"/>
              </w:rPr>
              <w:t xml:space="preserve"> </w:t>
            </w:r>
            <w:r w:rsidR="00282C31" w:rsidRPr="00137BEA">
              <w:rPr>
                <w:rFonts w:ascii="Times New Roman" w:hAnsi="Times New Roman"/>
              </w:rPr>
              <w:t xml:space="preserve">birer tane de not </w:t>
            </w:r>
            <w:r w:rsidR="00BF7FBF" w:rsidRPr="00137BEA">
              <w:rPr>
                <w:rFonts w:ascii="Times New Roman" w:hAnsi="Times New Roman"/>
              </w:rPr>
              <w:t>kâğıdı</w:t>
            </w:r>
            <w:r w:rsidR="00282C31" w:rsidRPr="00137BEA">
              <w:rPr>
                <w:rFonts w:ascii="Times New Roman" w:hAnsi="Times New Roman"/>
              </w:rPr>
              <w:t xml:space="preserve"> dağıtı</w:t>
            </w:r>
            <w:r w:rsidR="00C2360D" w:rsidRPr="00137BEA">
              <w:rPr>
                <w:rFonts w:ascii="Times New Roman" w:hAnsi="Times New Roman"/>
              </w:rPr>
              <w:t>lır</w:t>
            </w:r>
            <w:r w:rsidR="00282C31" w:rsidRPr="00137BEA">
              <w:rPr>
                <w:rFonts w:ascii="Times New Roman" w:hAnsi="Times New Roman"/>
              </w:rPr>
              <w:t>.</w:t>
            </w:r>
          </w:p>
          <w:p w:rsidR="00BF7FBF" w:rsidRPr="00137BEA" w:rsidRDefault="00C2360D" w:rsidP="00137BEA">
            <w:pPr>
              <w:pStyle w:val="ListParagraph"/>
              <w:numPr>
                <w:ilvl w:val="0"/>
                <w:numId w:val="24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37BEA">
              <w:rPr>
                <w:rFonts w:ascii="Times New Roman" w:hAnsi="Times New Roman"/>
              </w:rPr>
              <w:t>Ö</w:t>
            </w:r>
            <w:r w:rsidR="00282C31" w:rsidRPr="00137BEA">
              <w:rPr>
                <w:rFonts w:ascii="Times New Roman" w:hAnsi="Times New Roman"/>
              </w:rPr>
              <w:t xml:space="preserve">ğrencilerden </w:t>
            </w:r>
            <w:r w:rsidR="00491B55" w:rsidRPr="00137BEA">
              <w:rPr>
                <w:rFonts w:ascii="Times New Roman" w:hAnsi="Times New Roman"/>
              </w:rPr>
              <w:t xml:space="preserve">sıralarının üzerindeki </w:t>
            </w:r>
            <w:r w:rsidR="00282C31" w:rsidRPr="00137BEA">
              <w:rPr>
                <w:rFonts w:ascii="Times New Roman" w:hAnsi="Times New Roman"/>
              </w:rPr>
              <w:t>soru kartını açmas</w:t>
            </w:r>
            <w:r w:rsidRPr="00137BEA">
              <w:rPr>
                <w:rFonts w:ascii="Times New Roman" w:hAnsi="Times New Roman"/>
              </w:rPr>
              <w:t>ı</w:t>
            </w:r>
            <w:r w:rsidR="00282C31" w:rsidRPr="00137BEA">
              <w:rPr>
                <w:rFonts w:ascii="Times New Roman" w:hAnsi="Times New Roman"/>
              </w:rPr>
              <w:t xml:space="preserve"> ve okuduktan sonra</w:t>
            </w:r>
            <w:r w:rsidR="001B059B" w:rsidRPr="00137BEA">
              <w:rPr>
                <w:rFonts w:ascii="Times New Roman" w:hAnsi="Times New Roman"/>
              </w:rPr>
              <w:t xml:space="preserve"> </w:t>
            </w:r>
            <w:r w:rsidR="00282C31" w:rsidRPr="00137BEA">
              <w:rPr>
                <w:rFonts w:ascii="Times New Roman" w:hAnsi="Times New Roman"/>
              </w:rPr>
              <w:t xml:space="preserve">not </w:t>
            </w:r>
            <w:r w:rsidR="00BF7FBF" w:rsidRPr="00137BEA">
              <w:rPr>
                <w:rFonts w:ascii="Times New Roman" w:hAnsi="Times New Roman"/>
              </w:rPr>
              <w:t>kâğıdına</w:t>
            </w:r>
            <w:r w:rsidR="00282C31" w:rsidRPr="00137BEA">
              <w:rPr>
                <w:rFonts w:ascii="Times New Roman" w:hAnsi="Times New Roman"/>
              </w:rPr>
              <w:t xml:space="preserve"> </w:t>
            </w:r>
            <w:r w:rsidR="00491B55" w:rsidRPr="00137BEA">
              <w:rPr>
                <w:rFonts w:ascii="Times New Roman" w:hAnsi="Times New Roman"/>
              </w:rPr>
              <w:t xml:space="preserve">kendi </w:t>
            </w:r>
            <w:r w:rsidR="00282C31" w:rsidRPr="00137BEA">
              <w:rPr>
                <w:rFonts w:ascii="Times New Roman" w:hAnsi="Times New Roman"/>
              </w:rPr>
              <w:t>cevabını yazması iste</w:t>
            </w:r>
            <w:r w:rsidRPr="00137BEA">
              <w:rPr>
                <w:rFonts w:ascii="Times New Roman" w:hAnsi="Times New Roman"/>
              </w:rPr>
              <w:t>ni</w:t>
            </w:r>
            <w:r w:rsidR="00282C31" w:rsidRPr="00137BEA">
              <w:rPr>
                <w:rFonts w:ascii="Times New Roman" w:hAnsi="Times New Roman"/>
              </w:rPr>
              <w:t>r.</w:t>
            </w:r>
          </w:p>
          <w:p w:rsidR="00282C31" w:rsidRPr="00137BEA" w:rsidRDefault="00B10173" w:rsidP="00137BEA">
            <w:pPr>
              <w:pStyle w:val="ListParagraph"/>
              <w:numPr>
                <w:ilvl w:val="0"/>
                <w:numId w:val="24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37BEA">
              <w:rPr>
                <w:rFonts w:ascii="Times New Roman" w:hAnsi="Times New Roman"/>
              </w:rPr>
              <w:t>S</w:t>
            </w:r>
            <w:r w:rsidR="00282C31" w:rsidRPr="00137BEA">
              <w:rPr>
                <w:rFonts w:ascii="Times New Roman" w:hAnsi="Times New Roman"/>
              </w:rPr>
              <w:t xml:space="preserve">onra </w:t>
            </w:r>
            <w:r w:rsidR="005707FE" w:rsidRPr="00137BEA">
              <w:rPr>
                <w:rFonts w:ascii="Times New Roman" w:hAnsi="Times New Roman"/>
              </w:rPr>
              <w:t>sırayla her</w:t>
            </w:r>
            <w:r w:rsidR="00491B55" w:rsidRPr="00137BEA">
              <w:rPr>
                <w:rFonts w:ascii="Times New Roman" w:hAnsi="Times New Roman"/>
              </w:rPr>
              <w:t xml:space="preserve"> sıradaki</w:t>
            </w:r>
            <w:r w:rsidR="005707FE" w:rsidRPr="00137BEA">
              <w:rPr>
                <w:rFonts w:ascii="Times New Roman" w:hAnsi="Times New Roman"/>
              </w:rPr>
              <w:t xml:space="preserve"> öğrenciden önce soruyu okuması ve sonra cevabını yazdığı not </w:t>
            </w:r>
            <w:r w:rsidR="00BF7FBF" w:rsidRPr="00137BEA">
              <w:rPr>
                <w:rFonts w:ascii="Times New Roman" w:hAnsi="Times New Roman"/>
              </w:rPr>
              <w:t>kâğıdından</w:t>
            </w:r>
            <w:r w:rsidR="005707FE" w:rsidRPr="00137BEA">
              <w:rPr>
                <w:rFonts w:ascii="Times New Roman" w:hAnsi="Times New Roman"/>
              </w:rPr>
              <w:t xml:space="preserve"> okuması iste</w:t>
            </w:r>
            <w:r w:rsidRPr="00137BEA">
              <w:rPr>
                <w:rFonts w:ascii="Times New Roman" w:hAnsi="Times New Roman"/>
              </w:rPr>
              <w:t>nir.</w:t>
            </w:r>
            <w:r w:rsidR="00891EE2" w:rsidRPr="00137BEA">
              <w:rPr>
                <w:rFonts w:ascii="Times New Roman" w:hAnsi="Times New Roman"/>
              </w:rPr>
              <w:t xml:space="preserve"> </w:t>
            </w:r>
            <w:r w:rsidRPr="00137BEA">
              <w:rPr>
                <w:rFonts w:ascii="Times New Roman" w:hAnsi="Times New Roman"/>
              </w:rPr>
              <w:t>A</w:t>
            </w:r>
            <w:r w:rsidR="005707FE" w:rsidRPr="00137BEA">
              <w:rPr>
                <w:rFonts w:ascii="Times New Roman" w:hAnsi="Times New Roman"/>
              </w:rPr>
              <w:t>ynı soru için cevap vermek isteyen</w:t>
            </w:r>
            <w:r w:rsidR="00891EE2" w:rsidRPr="00137BEA">
              <w:rPr>
                <w:rFonts w:ascii="Times New Roman" w:hAnsi="Times New Roman"/>
              </w:rPr>
              <w:t xml:space="preserve"> diğer öğrencilerin de cevaplarını </w:t>
            </w:r>
            <w:r w:rsidRPr="00137BEA">
              <w:rPr>
                <w:rFonts w:ascii="Times New Roman" w:hAnsi="Times New Roman"/>
              </w:rPr>
              <w:t>paylaşmaları sağlanır.</w:t>
            </w:r>
          </w:p>
          <w:p w:rsidR="00BF7FBF" w:rsidRPr="00137BEA" w:rsidRDefault="005707FE" w:rsidP="00137BEA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37BEA">
              <w:rPr>
                <w:rFonts w:ascii="Times New Roman" w:hAnsi="Times New Roman"/>
              </w:rPr>
              <w:t>Soru kartındaki soruya cevap veremeyen öğrenci olursa ondan soruyu sınıf arkadaşlarına okuması iste</w:t>
            </w:r>
            <w:r w:rsidR="00A74E0A" w:rsidRPr="00137BEA">
              <w:rPr>
                <w:rFonts w:ascii="Times New Roman" w:hAnsi="Times New Roman"/>
              </w:rPr>
              <w:t>ni</w:t>
            </w:r>
            <w:r w:rsidRPr="00137BEA">
              <w:rPr>
                <w:rFonts w:ascii="Times New Roman" w:hAnsi="Times New Roman"/>
              </w:rPr>
              <w:t xml:space="preserve">r ve sınıftan gelen cevaplar </w:t>
            </w:r>
            <w:r w:rsidR="000E19A7" w:rsidRPr="00137BEA">
              <w:rPr>
                <w:rFonts w:ascii="Times New Roman" w:hAnsi="Times New Roman"/>
              </w:rPr>
              <w:t>dinlenir.</w:t>
            </w:r>
          </w:p>
          <w:p w:rsidR="00A70667" w:rsidRPr="00137BEA" w:rsidRDefault="00A70667" w:rsidP="00137BEA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37BEA">
              <w:rPr>
                <w:rFonts w:ascii="Times New Roman" w:hAnsi="Times New Roman"/>
              </w:rPr>
              <w:t xml:space="preserve">Uygulayıcı </w:t>
            </w:r>
            <w:r w:rsidR="0000488D" w:rsidRPr="00137BEA">
              <w:rPr>
                <w:rFonts w:ascii="Times New Roman" w:hAnsi="Times New Roman"/>
              </w:rPr>
              <w:t xml:space="preserve">tarafından </w:t>
            </w:r>
            <w:r w:rsidRPr="00137BEA">
              <w:rPr>
                <w:rFonts w:ascii="Times New Roman" w:hAnsi="Times New Roman"/>
              </w:rPr>
              <w:t xml:space="preserve">öğrencilere aşağıdaki </w:t>
            </w:r>
            <w:r w:rsidR="0000488D" w:rsidRPr="00137BEA">
              <w:rPr>
                <w:rFonts w:ascii="Times New Roman" w:hAnsi="Times New Roman"/>
              </w:rPr>
              <w:t>sorular yöneltilir:</w:t>
            </w:r>
          </w:p>
          <w:p w:rsidR="00A70667" w:rsidRPr="00137BEA" w:rsidRDefault="00A70667" w:rsidP="00137BEA">
            <w:pPr>
              <w:pStyle w:val="ListParagraph"/>
              <w:numPr>
                <w:ilvl w:val="0"/>
                <w:numId w:val="1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37BEA">
              <w:rPr>
                <w:rFonts w:ascii="Times New Roman" w:hAnsi="Times New Roman"/>
              </w:rPr>
              <w:t xml:space="preserve">Bir üst öğretim kurumuna geçmeden önce ön bilgi edinmek </w:t>
            </w:r>
            <w:r w:rsidR="00D22E7D" w:rsidRPr="00137BEA">
              <w:rPr>
                <w:rFonts w:ascii="Times New Roman" w:hAnsi="Times New Roman"/>
              </w:rPr>
              <w:t xml:space="preserve">neden </w:t>
            </w:r>
            <w:r w:rsidRPr="00137BEA">
              <w:rPr>
                <w:rFonts w:ascii="Times New Roman" w:hAnsi="Times New Roman"/>
              </w:rPr>
              <w:t>önemli</w:t>
            </w:r>
            <w:r w:rsidR="00D22E7D" w:rsidRPr="00137BEA">
              <w:rPr>
                <w:rFonts w:ascii="Times New Roman" w:hAnsi="Times New Roman"/>
              </w:rPr>
              <w:t>dir?</w:t>
            </w:r>
          </w:p>
          <w:p w:rsidR="00A70667" w:rsidRPr="00137BEA" w:rsidRDefault="00A70667" w:rsidP="00137BEA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37BEA">
              <w:rPr>
                <w:rFonts w:ascii="Times New Roman" w:hAnsi="Times New Roman"/>
              </w:rPr>
              <w:t>Bir üst öğretim kurumuna geçişle ilgili sağlam ve güvenilir bilgi kaynaklarına nasıl ulaşabileceğ</w:t>
            </w:r>
            <w:r w:rsidR="0000488D" w:rsidRPr="00137BEA">
              <w:rPr>
                <w:rFonts w:ascii="Times New Roman" w:hAnsi="Times New Roman"/>
              </w:rPr>
              <w:t xml:space="preserve">imizi </w:t>
            </w:r>
            <w:r w:rsidRPr="00137BEA">
              <w:rPr>
                <w:rFonts w:ascii="Times New Roman" w:hAnsi="Times New Roman"/>
              </w:rPr>
              <w:t>öğrendik mi?</w:t>
            </w:r>
          </w:p>
          <w:p w:rsidR="005707FE" w:rsidRPr="00137BEA" w:rsidRDefault="00A70667" w:rsidP="00137BEA">
            <w:pPr>
              <w:pStyle w:val="ListParagraph"/>
              <w:numPr>
                <w:ilvl w:val="0"/>
                <w:numId w:val="2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37BEA">
              <w:rPr>
                <w:rFonts w:ascii="Times New Roman" w:hAnsi="Times New Roman"/>
              </w:rPr>
              <w:t>Üst öğretim kurumları hakkında yeterince bilgi sahibi olabildik mi?</w:t>
            </w:r>
          </w:p>
          <w:p w:rsidR="0000488D" w:rsidRPr="00137BEA" w:rsidRDefault="002534B7" w:rsidP="00137BEA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137BEA">
              <w:rPr>
                <w:rFonts w:ascii="Times New Roman" w:hAnsi="Times New Roman"/>
              </w:rPr>
              <w:t xml:space="preserve"> E</w:t>
            </w:r>
            <w:r w:rsidR="005707FE" w:rsidRPr="00137BEA">
              <w:rPr>
                <w:rFonts w:ascii="Times New Roman" w:hAnsi="Times New Roman"/>
              </w:rPr>
              <w:t>tkinli</w:t>
            </w:r>
            <w:r w:rsidR="0000488D" w:rsidRPr="00137BEA">
              <w:rPr>
                <w:rFonts w:ascii="Times New Roman" w:hAnsi="Times New Roman"/>
              </w:rPr>
              <w:t>k aşağıdaki bilgi verilerek sonla</w:t>
            </w:r>
            <w:r w:rsidR="000231DD" w:rsidRPr="00137BEA">
              <w:rPr>
                <w:rFonts w:ascii="Times New Roman" w:hAnsi="Times New Roman"/>
              </w:rPr>
              <w:t>n</w:t>
            </w:r>
            <w:r w:rsidR="0000488D" w:rsidRPr="00137BEA">
              <w:rPr>
                <w:rFonts w:ascii="Times New Roman" w:hAnsi="Times New Roman"/>
              </w:rPr>
              <w:t>dırılır:</w:t>
            </w:r>
          </w:p>
          <w:p w:rsidR="005707FE" w:rsidRPr="00137BEA" w:rsidRDefault="005707FE" w:rsidP="00137BEA">
            <w:pPr>
              <w:pStyle w:val="ListParagraph"/>
              <w:spacing w:line="276" w:lineRule="auto"/>
              <w:ind w:left="599" w:hanging="8"/>
              <w:jc w:val="both"/>
              <w:rPr>
                <w:rFonts w:ascii="Times New Roman" w:hAnsi="Times New Roman"/>
                <w:i/>
              </w:rPr>
            </w:pPr>
            <w:r w:rsidRPr="00137BEA">
              <w:rPr>
                <w:rFonts w:ascii="Times New Roman" w:hAnsi="Times New Roman"/>
                <w:i/>
              </w:rPr>
              <w:t>‘’Sevgili çocuklar bir üs</w:t>
            </w:r>
            <w:r w:rsidR="00A70667" w:rsidRPr="00137BEA">
              <w:rPr>
                <w:rFonts w:ascii="Times New Roman" w:hAnsi="Times New Roman"/>
                <w:i/>
              </w:rPr>
              <w:t>t</w:t>
            </w:r>
            <w:r w:rsidR="002534B7" w:rsidRPr="00137BEA">
              <w:rPr>
                <w:rFonts w:ascii="Times New Roman" w:hAnsi="Times New Roman"/>
                <w:i/>
              </w:rPr>
              <w:t xml:space="preserve"> </w:t>
            </w:r>
            <w:r w:rsidRPr="00137BEA">
              <w:rPr>
                <w:rFonts w:ascii="Times New Roman" w:hAnsi="Times New Roman"/>
                <w:i/>
              </w:rPr>
              <w:t>öğretim kurumu</w:t>
            </w:r>
            <w:r w:rsidR="00D22E7D" w:rsidRPr="00137BEA">
              <w:rPr>
                <w:rFonts w:ascii="Times New Roman" w:hAnsi="Times New Roman"/>
                <w:i/>
              </w:rPr>
              <w:t xml:space="preserve">yla ilgili </w:t>
            </w:r>
            <w:r w:rsidR="00D22E7D" w:rsidRPr="00137BEA">
              <w:rPr>
                <w:rFonts w:ascii="Times New Roman" w:hAnsi="Times New Roman"/>
                <w:i/>
              </w:rPr>
              <w:lastRenderedPageBreak/>
              <w:t xml:space="preserve">bilgiler edinmek sizlerin </w:t>
            </w:r>
            <w:r w:rsidR="00F605C2" w:rsidRPr="00137BEA">
              <w:rPr>
                <w:rFonts w:ascii="Times New Roman" w:hAnsi="Times New Roman"/>
                <w:i/>
              </w:rPr>
              <w:t>bu konuda doğru karar vermenizi ve kendinize uygun okula gitmenizi sağlayacaktır</w:t>
            </w:r>
            <w:r w:rsidR="00EB3351" w:rsidRPr="00137BEA">
              <w:rPr>
                <w:rFonts w:ascii="Times New Roman" w:hAnsi="Times New Roman"/>
                <w:i/>
              </w:rPr>
              <w:t>.</w:t>
            </w:r>
            <w:r w:rsidR="00F605C2" w:rsidRPr="00137BEA">
              <w:rPr>
                <w:rFonts w:ascii="Times New Roman" w:hAnsi="Times New Roman"/>
                <w:i/>
              </w:rPr>
              <w:t xml:space="preserve">” </w:t>
            </w:r>
          </w:p>
        </w:tc>
      </w:tr>
      <w:tr w:rsidR="00AF7D18" w:rsidRPr="00137BEA" w:rsidTr="005D07A4">
        <w:tc>
          <w:tcPr>
            <w:tcW w:w="3369" w:type="dxa"/>
          </w:tcPr>
          <w:p w:rsidR="00AF7D18" w:rsidRPr="00137BEA" w:rsidRDefault="00E67F6D" w:rsidP="00137BEA">
            <w:pPr>
              <w:spacing w:line="276" w:lineRule="auto"/>
              <w:rPr>
                <w:b/>
              </w:rPr>
            </w:pPr>
            <w:r w:rsidRPr="00137BEA">
              <w:rPr>
                <w:b/>
              </w:rPr>
              <w:lastRenderedPageBreak/>
              <w:t>Kazanımın</w:t>
            </w:r>
            <w:r w:rsidR="00AF7D18" w:rsidRPr="00137BEA">
              <w:rPr>
                <w:b/>
              </w:rPr>
              <w:t xml:space="preserve"> Değerlendirilmesi:</w:t>
            </w:r>
          </w:p>
        </w:tc>
        <w:tc>
          <w:tcPr>
            <w:tcW w:w="6095" w:type="dxa"/>
          </w:tcPr>
          <w:p w:rsidR="00AF7D18" w:rsidRPr="00137BEA" w:rsidRDefault="002534B7" w:rsidP="00137BEA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line="276" w:lineRule="auto"/>
              <w:jc w:val="both"/>
            </w:pPr>
            <w:r w:rsidRPr="00137BEA">
              <w:t>Gelecek haftaya</w:t>
            </w:r>
            <w:r w:rsidR="00924D7E" w:rsidRPr="00137BEA">
              <w:t xml:space="preserve"> </w:t>
            </w:r>
            <w:r w:rsidRPr="00137BEA">
              <w:t>kadar</w:t>
            </w:r>
            <w:r w:rsidR="00924D7E" w:rsidRPr="00137BEA">
              <w:t xml:space="preserve"> </w:t>
            </w:r>
            <w:r w:rsidRPr="00137BEA">
              <w:t xml:space="preserve">öğrencilerden kendilerine uygun </w:t>
            </w:r>
            <w:r w:rsidR="00924D7E" w:rsidRPr="00137BEA">
              <w:t>lise türünü araştırma</w:t>
            </w:r>
            <w:r w:rsidRPr="00137BEA">
              <w:t xml:space="preserve">ları ve haftaya </w:t>
            </w:r>
            <w:r w:rsidR="00924D7E" w:rsidRPr="00137BEA">
              <w:t>bu araştırmaları</w:t>
            </w:r>
            <w:r w:rsidRPr="00137BEA">
              <w:t>nı</w:t>
            </w:r>
            <w:r w:rsidR="00924D7E" w:rsidRPr="00137BEA">
              <w:t xml:space="preserve"> sınıf arkadaşları</w:t>
            </w:r>
            <w:r w:rsidRPr="00137BEA">
              <w:t>yla</w:t>
            </w:r>
            <w:r w:rsidR="00924D7E" w:rsidRPr="00137BEA">
              <w:t xml:space="preserve"> paylaş</w:t>
            </w:r>
            <w:r w:rsidRPr="00137BEA">
              <w:t>maları istenir.</w:t>
            </w:r>
          </w:p>
        </w:tc>
      </w:tr>
      <w:tr w:rsidR="00AF7D18" w:rsidRPr="00137BEA" w:rsidTr="005D07A4">
        <w:tc>
          <w:tcPr>
            <w:tcW w:w="3369" w:type="dxa"/>
          </w:tcPr>
          <w:p w:rsidR="00AF7D18" w:rsidRPr="00137BEA" w:rsidRDefault="00AF7D18" w:rsidP="00137BEA">
            <w:pPr>
              <w:spacing w:line="276" w:lineRule="auto"/>
              <w:rPr>
                <w:b/>
              </w:rPr>
            </w:pPr>
            <w:r w:rsidRPr="00137BEA">
              <w:rPr>
                <w:b/>
              </w:rPr>
              <w:t>Uygulayıcıya Not:</w:t>
            </w:r>
          </w:p>
        </w:tc>
        <w:tc>
          <w:tcPr>
            <w:tcW w:w="6095" w:type="dxa"/>
          </w:tcPr>
          <w:p w:rsidR="00505950" w:rsidRPr="00137BEA" w:rsidRDefault="00205045" w:rsidP="00137BEA">
            <w:pPr>
              <w:numPr>
                <w:ilvl w:val="0"/>
                <w:numId w:val="25"/>
              </w:numPr>
              <w:spacing w:line="276" w:lineRule="auto"/>
              <w:jc w:val="both"/>
            </w:pPr>
            <w:r w:rsidRPr="00137BEA">
              <w:t>S</w:t>
            </w:r>
            <w:r w:rsidR="00924D7E" w:rsidRPr="00137BEA">
              <w:t>oru kartlarındaki sorulara</w:t>
            </w:r>
            <w:r w:rsidRPr="00137BEA">
              <w:t xml:space="preserve"> sınıftaki öğrenci sayısı</w:t>
            </w:r>
            <w:r w:rsidR="00837CD1" w:rsidRPr="00137BEA">
              <w:t xml:space="preserve"> </w:t>
            </w:r>
            <w:r w:rsidR="00287C28" w:rsidRPr="00137BEA">
              <w:t xml:space="preserve">da </w:t>
            </w:r>
            <w:r w:rsidR="00837CD1" w:rsidRPr="00137BEA">
              <w:t>göz önünde bulundur</w:t>
            </w:r>
            <w:r w:rsidRPr="00137BEA">
              <w:t>ul</w:t>
            </w:r>
            <w:r w:rsidR="00837CD1" w:rsidRPr="00137BEA">
              <w:t>arak</w:t>
            </w:r>
            <w:r w:rsidR="00924D7E" w:rsidRPr="00137BEA">
              <w:t xml:space="preserve"> ekleme veya çıkarma yap</w:t>
            </w:r>
            <w:r w:rsidRPr="00137BEA">
              <w:t>ıla</w:t>
            </w:r>
            <w:r w:rsidR="00924D7E" w:rsidRPr="00137BEA">
              <w:t>bilir.</w:t>
            </w:r>
          </w:p>
          <w:p w:rsidR="008C57EC" w:rsidRPr="00137BEA" w:rsidRDefault="008C57EC" w:rsidP="00137BEA">
            <w:pPr>
              <w:spacing w:line="276" w:lineRule="auto"/>
              <w:ind w:left="720"/>
              <w:jc w:val="both"/>
            </w:pPr>
          </w:p>
          <w:p w:rsidR="00505950" w:rsidRDefault="00505950" w:rsidP="00137BEA">
            <w:pPr>
              <w:spacing w:line="276" w:lineRule="auto"/>
              <w:ind w:firstLine="737"/>
              <w:jc w:val="both"/>
            </w:pPr>
            <w:r w:rsidRPr="00137BEA">
              <w:t>Özel gereksinimli öğrenciler için;</w:t>
            </w:r>
          </w:p>
          <w:p w:rsidR="00137BEA" w:rsidRPr="00137BEA" w:rsidRDefault="00137BEA" w:rsidP="00137BEA">
            <w:pPr>
              <w:spacing w:line="276" w:lineRule="auto"/>
              <w:ind w:firstLine="737"/>
              <w:jc w:val="both"/>
            </w:pPr>
          </w:p>
          <w:p w:rsidR="00505950" w:rsidRPr="00137BEA" w:rsidRDefault="00505950" w:rsidP="00137BEA">
            <w:pPr>
              <w:numPr>
                <w:ilvl w:val="0"/>
                <w:numId w:val="23"/>
              </w:numPr>
              <w:spacing w:line="276" w:lineRule="auto"/>
              <w:ind w:left="737" w:hanging="425"/>
              <w:jc w:val="both"/>
            </w:pPr>
            <w:r w:rsidRPr="00137BEA">
              <w:t xml:space="preserve">Çalışma yaprağı 1 büyük puntoda ya da Braille yazı ile hazırlanarak materyal uyarlaması yapılabilir. </w:t>
            </w:r>
          </w:p>
          <w:p w:rsidR="00505950" w:rsidRPr="00137BEA" w:rsidRDefault="00505950" w:rsidP="00137BEA">
            <w:pPr>
              <w:numPr>
                <w:ilvl w:val="0"/>
                <w:numId w:val="23"/>
              </w:numPr>
              <w:spacing w:line="276" w:lineRule="auto"/>
              <w:ind w:left="739"/>
              <w:jc w:val="both"/>
            </w:pPr>
            <w:r w:rsidRPr="00137BEA">
              <w:t xml:space="preserve">Öğretmen not alma sürecinde geribildirim sunarak destek verebilir. </w:t>
            </w:r>
          </w:p>
          <w:p w:rsidR="00505950" w:rsidRPr="00137BEA" w:rsidRDefault="00505950" w:rsidP="00137BEA">
            <w:pPr>
              <w:numPr>
                <w:ilvl w:val="0"/>
                <w:numId w:val="23"/>
              </w:numPr>
              <w:spacing w:line="276" w:lineRule="auto"/>
              <w:ind w:left="739"/>
              <w:jc w:val="both"/>
            </w:pPr>
            <w:r w:rsidRPr="00137BEA">
              <w:t>Tartışma soruları basitleştirilerek öğrencilerin katılımları artırılabilir.</w:t>
            </w:r>
          </w:p>
        </w:tc>
      </w:tr>
      <w:tr w:rsidR="00BF7FBF" w:rsidRPr="00137BEA" w:rsidTr="005D07A4">
        <w:tc>
          <w:tcPr>
            <w:tcW w:w="3369" w:type="dxa"/>
          </w:tcPr>
          <w:p w:rsidR="00BF7FBF" w:rsidRPr="00137BEA" w:rsidRDefault="00BF7FBF" w:rsidP="00137BEA">
            <w:pPr>
              <w:spacing w:line="276" w:lineRule="auto"/>
              <w:rPr>
                <w:b/>
              </w:rPr>
            </w:pPr>
            <w:r w:rsidRPr="00137BEA">
              <w:rPr>
                <w:b/>
              </w:rPr>
              <w:t>Etkinliği Geliştiren:</w:t>
            </w:r>
          </w:p>
        </w:tc>
        <w:tc>
          <w:tcPr>
            <w:tcW w:w="6095" w:type="dxa"/>
          </w:tcPr>
          <w:p w:rsidR="00BF7FBF" w:rsidRPr="00137BEA" w:rsidRDefault="00BF7FBF" w:rsidP="00137BEA">
            <w:pPr>
              <w:spacing w:line="276" w:lineRule="auto"/>
              <w:jc w:val="both"/>
            </w:pPr>
            <w:r w:rsidRPr="00137BEA">
              <w:t>Handan Gündüzbey</w:t>
            </w:r>
          </w:p>
        </w:tc>
      </w:tr>
    </w:tbl>
    <w:p w:rsidR="0078389B" w:rsidRPr="0000488D" w:rsidRDefault="0078389B" w:rsidP="0000488D">
      <w:pPr>
        <w:spacing w:line="276" w:lineRule="auto"/>
        <w:jc w:val="center"/>
        <w:rPr>
          <w:b/>
        </w:rPr>
      </w:pPr>
    </w:p>
    <w:p w:rsidR="0078389B" w:rsidRPr="0000488D" w:rsidRDefault="0078389B" w:rsidP="0000488D">
      <w:pPr>
        <w:spacing w:line="276" w:lineRule="auto"/>
        <w:jc w:val="center"/>
        <w:rPr>
          <w:b/>
        </w:rPr>
      </w:pPr>
    </w:p>
    <w:p w:rsidR="005E2FDD" w:rsidRPr="0000488D" w:rsidRDefault="005E2FD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00488D" w:rsidRDefault="00D765A7" w:rsidP="00D765A7">
      <w:pPr>
        <w:spacing w:line="276" w:lineRule="auto"/>
        <w:jc w:val="center"/>
        <w:rPr>
          <w:b/>
        </w:rPr>
      </w:pPr>
      <w:r>
        <w:rPr>
          <w:b/>
        </w:rPr>
        <w:br w:type="page"/>
      </w:r>
      <w:r w:rsidR="0000488D">
        <w:rPr>
          <w:b/>
        </w:rPr>
        <w:lastRenderedPageBreak/>
        <w:t>Çalışma Yaprağı-1</w:t>
      </w:r>
    </w:p>
    <w:p w:rsidR="0000488D" w:rsidRDefault="0000488D" w:rsidP="0000488D">
      <w:pPr>
        <w:spacing w:line="276" w:lineRule="auto"/>
        <w:jc w:val="center"/>
        <w:rPr>
          <w:b/>
        </w:rPr>
      </w:pPr>
    </w:p>
    <w:p w:rsidR="00EA6CF6" w:rsidRPr="0000488D" w:rsidRDefault="00EA6CF6" w:rsidP="0000488D">
      <w:pPr>
        <w:spacing w:line="276" w:lineRule="auto"/>
        <w:jc w:val="center"/>
        <w:rPr>
          <w:b/>
        </w:rPr>
      </w:pPr>
      <w:r w:rsidRPr="0000488D">
        <w:rPr>
          <w:b/>
        </w:rPr>
        <w:t>SORU KARTLARI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0"/>
        <w:gridCol w:w="396"/>
        <w:tblGridChange w:id="1">
          <w:tblGrid>
            <w:gridCol w:w="9210"/>
            <w:gridCol w:w="396"/>
          </w:tblGrid>
        </w:tblGridChange>
      </w:tblGrid>
      <w:tr w:rsidR="005E2FDD" w:rsidRPr="0000488D" w:rsidTr="00BD1D1A">
        <w:trPr>
          <w:trHeight w:val="1020"/>
        </w:trPr>
        <w:tc>
          <w:tcPr>
            <w:tcW w:w="9606" w:type="dxa"/>
            <w:gridSpan w:val="2"/>
            <w:shd w:val="clear" w:color="auto" w:fill="auto"/>
          </w:tcPr>
          <w:p w:rsidR="005E2FDD" w:rsidRPr="0000488D" w:rsidRDefault="005E2FDD" w:rsidP="0000488D">
            <w:pPr>
              <w:spacing w:line="276" w:lineRule="auto"/>
              <w:rPr>
                <w:b/>
              </w:rPr>
            </w:pPr>
          </w:p>
          <w:p w:rsidR="00E33F16" w:rsidRPr="0000488D" w:rsidRDefault="00E33F16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1.</w:t>
            </w:r>
            <w:r w:rsidR="00110AE3" w:rsidRPr="0000488D">
              <w:rPr>
                <w:b/>
              </w:rPr>
              <w:t>Bu okuldan mezun olduğunuzda gideceğiniz bir üst öğretim kurumu hangisidir?</w:t>
            </w:r>
          </w:p>
        </w:tc>
      </w:tr>
      <w:tr w:rsidR="005E2FDD" w:rsidRPr="0000488D" w:rsidTr="00BD1D1A">
        <w:trPr>
          <w:trHeight w:val="940"/>
        </w:trPr>
        <w:tc>
          <w:tcPr>
            <w:tcW w:w="9606" w:type="dxa"/>
            <w:gridSpan w:val="2"/>
            <w:shd w:val="clear" w:color="auto" w:fill="auto"/>
          </w:tcPr>
          <w:p w:rsidR="005E2FDD" w:rsidRPr="0000488D" w:rsidRDefault="005E2FDD" w:rsidP="0000488D">
            <w:pPr>
              <w:spacing w:line="276" w:lineRule="auto"/>
              <w:rPr>
                <w:b/>
              </w:rPr>
            </w:pPr>
          </w:p>
          <w:p w:rsidR="00E33F16" w:rsidRPr="0000488D" w:rsidRDefault="00B473A9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2</w:t>
            </w:r>
            <w:r w:rsidR="00E33F16" w:rsidRPr="0000488D">
              <w:rPr>
                <w:b/>
              </w:rPr>
              <w:t>.Hayalinizde k</w:t>
            </w:r>
            <w:r w:rsidR="00491B55" w:rsidRPr="0000488D">
              <w:rPr>
                <w:b/>
              </w:rPr>
              <w:t>i üst öğretim kurum</w:t>
            </w:r>
            <w:r w:rsidR="00E33F16" w:rsidRPr="0000488D">
              <w:rPr>
                <w:b/>
              </w:rPr>
              <w:t xml:space="preserve"> türü hangisi</w:t>
            </w:r>
            <w:r w:rsidR="00EC1986" w:rsidRPr="0000488D">
              <w:rPr>
                <w:b/>
              </w:rPr>
              <w:t>dir</w:t>
            </w:r>
            <w:r w:rsidR="00E33F16" w:rsidRPr="0000488D">
              <w:rPr>
                <w:b/>
              </w:rPr>
              <w:t>?</w:t>
            </w:r>
            <w:r w:rsidR="00837CD1" w:rsidRPr="0000488D">
              <w:rPr>
                <w:b/>
              </w:rPr>
              <w:t xml:space="preserve"> </w:t>
            </w:r>
            <w:r w:rsidR="00491B55" w:rsidRPr="0000488D">
              <w:rPr>
                <w:b/>
              </w:rPr>
              <w:t>Neden?</w:t>
            </w:r>
          </w:p>
        </w:tc>
      </w:tr>
      <w:tr w:rsidR="005E2FDD" w:rsidRPr="0000488D" w:rsidTr="00BD1D1A">
        <w:trPr>
          <w:trHeight w:val="1040"/>
        </w:trPr>
        <w:tc>
          <w:tcPr>
            <w:tcW w:w="9606" w:type="dxa"/>
            <w:gridSpan w:val="2"/>
            <w:shd w:val="clear" w:color="auto" w:fill="auto"/>
          </w:tcPr>
          <w:p w:rsidR="005E2FDD" w:rsidRPr="0000488D" w:rsidRDefault="005E2FDD" w:rsidP="0000488D">
            <w:pPr>
              <w:spacing w:line="276" w:lineRule="auto"/>
              <w:rPr>
                <w:b/>
              </w:rPr>
            </w:pPr>
          </w:p>
          <w:p w:rsidR="00E33F16" w:rsidRPr="0000488D" w:rsidRDefault="00B473A9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3</w:t>
            </w:r>
            <w:r w:rsidR="00E33F16" w:rsidRPr="0000488D">
              <w:rPr>
                <w:b/>
              </w:rPr>
              <w:t>.</w:t>
            </w:r>
            <w:r w:rsidR="00EC1986" w:rsidRPr="0000488D">
              <w:rPr>
                <w:b/>
              </w:rPr>
              <w:t>Bir ü</w:t>
            </w:r>
            <w:r w:rsidR="00491B55" w:rsidRPr="0000488D">
              <w:rPr>
                <w:b/>
              </w:rPr>
              <w:t>st öğretim kurum</w:t>
            </w:r>
            <w:r w:rsidR="00E33F16" w:rsidRPr="0000488D">
              <w:rPr>
                <w:b/>
              </w:rPr>
              <w:t xml:space="preserve"> tür</w:t>
            </w:r>
            <w:r w:rsidR="00EC1986" w:rsidRPr="0000488D">
              <w:rPr>
                <w:b/>
              </w:rPr>
              <w:t>ü</w:t>
            </w:r>
            <w:r w:rsidR="00E33F16" w:rsidRPr="0000488D">
              <w:rPr>
                <w:b/>
              </w:rPr>
              <w:t xml:space="preserve"> hakkında kimden ve nereden yardım alabilirsin?</w:t>
            </w:r>
          </w:p>
        </w:tc>
      </w:tr>
      <w:tr w:rsidR="005E2FDD" w:rsidRPr="0000488D" w:rsidTr="00BD1D1A">
        <w:trPr>
          <w:trHeight w:val="920"/>
        </w:trPr>
        <w:tc>
          <w:tcPr>
            <w:tcW w:w="9606" w:type="dxa"/>
            <w:gridSpan w:val="2"/>
            <w:shd w:val="clear" w:color="auto" w:fill="auto"/>
          </w:tcPr>
          <w:p w:rsidR="005E2FDD" w:rsidRPr="0000488D" w:rsidRDefault="005E2FDD" w:rsidP="0000488D">
            <w:pPr>
              <w:spacing w:line="276" w:lineRule="auto"/>
              <w:rPr>
                <w:b/>
              </w:rPr>
            </w:pPr>
          </w:p>
          <w:p w:rsidR="00E33F16" w:rsidRPr="0000488D" w:rsidRDefault="00B473A9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4</w:t>
            </w:r>
            <w:r w:rsidR="00E33F16" w:rsidRPr="0000488D">
              <w:rPr>
                <w:b/>
              </w:rPr>
              <w:t>.Bir üst öğre</w:t>
            </w:r>
            <w:r w:rsidR="00895AC0" w:rsidRPr="0000488D">
              <w:rPr>
                <w:b/>
              </w:rPr>
              <w:t>t</w:t>
            </w:r>
            <w:r w:rsidR="00E33F16" w:rsidRPr="0000488D">
              <w:rPr>
                <w:b/>
              </w:rPr>
              <w:t>im kurumuna geçişte nelere dikkat etmeliyiz?</w:t>
            </w:r>
          </w:p>
        </w:tc>
      </w:tr>
      <w:tr w:rsidR="005E2FDD" w:rsidRPr="0000488D" w:rsidTr="00BD1D1A">
        <w:trPr>
          <w:trHeight w:val="1130"/>
        </w:trPr>
        <w:tc>
          <w:tcPr>
            <w:tcW w:w="9606" w:type="dxa"/>
            <w:gridSpan w:val="2"/>
            <w:shd w:val="clear" w:color="auto" w:fill="auto"/>
          </w:tcPr>
          <w:p w:rsidR="005E2FDD" w:rsidRPr="0000488D" w:rsidRDefault="005E2FDD" w:rsidP="0000488D">
            <w:pPr>
              <w:spacing w:line="276" w:lineRule="auto"/>
              <w:rPr>
                <w:b/>
              </w:rPr>
            </w:pPr>
          </w:p>
          <w:p w:rsidR="00E33F16" w:rsidRPr="0000488D" w:rsidRDefault="00B473A9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5</w:t>
            </w:r>
            <w:r w:rsidR="00E33F16" w:rsidRPr="0000488D">
              <w:rPr>
                <w:b/>
              </w:rPr>
              <w:t xml:space="preserve">.Bir üst </w:t>
            </w:r>
            <w:r w:rsidR="00B5163B" w:rsidRPr="0000488D">
              <w:rPr>
                <w:b/>
              </w:rPr>
              <w:t>öğretim kurumu olan liseye geçişte sınava girmek zorunlu</w:t>
            </w:r>
            <w:r w:rsidR="00837CD1" w:rsidRPr="0000488D">
              <w:rPr>
                <w:b/>
              </w:rPr>
              <w:t xml:space="preserve"> </w:t>
            </w:r>
            <w:r w:rsidR="00B5163B" w:rsidRPr="0000488D">
              <w:rPr>
                <w:b/>
              </w:rPr>
              <w:t>mudur?</w:t>
            </w:r>
          </w:p>
        </w:tc>
      </w:tr>
      <w:tr w:rsidR="005E2FDD" w:rsidRPr="0000488D" w:rsidTr="00BD1D1A">
        <w:trPr>
          <w:trHeight w:val="940"/>
        </w:trPr>
        <w:tc>
          <w:tcPr>
            <w:tcW w:w="9606" w:type="dxa"/>
            <w:gridSpan w:val="2"/>
            <w:shd w:val="clear" w:color="auto" w:fill="auto"/>
          </w:tcPr>
          <w:p w:rsidR="005E2FDD" w:rsidRPr="0000488D" w:rsidRDefault="005E2FDD" w:rsidP="0000488D">
            <w:pPr>
              <w:spacing w:line="276" w:lineRule="auto"/>
              <w:rPr>
                <w:b/>
              </w:rPr>
            </w:pPr>
          </w:p>
          <w:p w:rsidR="00B5163B" w:rsidRPr="0000488D" w:rsidRDefault="00B473A9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6</w:t>
            </w:r>
            <w:r w:rsidR="00B5163B" w:rsidRPr="0000488D">
              <w:rPr>
                <w:b/>
              </w:rPr>
              <w:t>.</w:t>
            </w:r>
            <w:r w:rsidR="00110AE3" w:rsidRPr="0000488D">
              <w:rPr>
                <w:b/>
              </w:rPr>
              <w:t>Özel</w:t>
            </w:r>
            <w:r w:rsidR="00B5163B" w:rsidRPr="0000488D">
              <w:rPr>
                <w:b/>
              </w:rPr>
              <w:t xml:space="preserve"> yetenek gerektiren bir </w:t>
            </w:r>
            <w:r w:rsidR="00491B55" w:rsidRPr="0000488D">
              <w:rPr>
                <w:b/>
              </w:rPr>
              <w:t>üst öğretim kurum</w:t>
            </w:r>
            <w:r w:rsidR="00B5163B" w:rsidRPr="0000488D">
              <w:rPr>
                <w:b/>
              </w:rPr>
              <w:t xml:space="preserve"> türüne gitmek ister</w:t>
            </w:r>
            <w:r w:rsidR="00837CD1" w:rsidRPr="0000488D">
              <w:rPr>
                <w:b/>
              </w:rPr>
              <w:t xml:space="preserve"> </w:t>
            </w:r>
            <w:r w:rsidR="00B5163B" w:rsidRPr="0000488D">
              <w:rPr>
                <w:b/>
              </w:rPr>
              <w:t>misin?</w:t>
            </w:r>
          </w:p>
        </w:tc>
      </w:tr>
      <w:tr w:rsidR="005E2FDD" w:rsidRPr="0000488D" w:rsidTr="00BD1D1A">
        <w:trPr>
          <w:trHeight w:val="1210"/>
        </w:trPr>
        <w:tc>
          <w:tcPr>
            <w:tcW w:w="9606" w:type="dxa"/>
            <w:gridSpan w:val="2"/>
            <w:shd w:val="clear" w:color="auto" w:fill="auto"/>
          </w:tcPr>
          <w:p w:rsidR="005E2FDD" w:rsidRPr="0000488D" w:rsidRDefault="005E2FDD" w:rsidP="0000488D">
            <w:pPr>
              <w:spacing w:line="276" w:lineRule="auto"/>
              <w:rPr>
                <w:b/>
              </w:rPr>
            </w:pPr>
          </w:p>
          <w:p w:rsidR="00B5163B" w:rsidRPr="0000488D" w:rsidRDefault="00B473A9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7</w:t>
            </w:r>
            <w:r w:rsidR="00B5163B" w:rsidRPr="0000488D">
              <w:rPr>
                <w:b/>
              </w:rPr>
              <w:t>.Bir üst öğretim kurumu yaşadığın çevreye yakın mı olmalı?</w:t>
            </w:r>
          </w:p>
        </w:tc>
      </w:tr>
      <w:tr w:rsidR="005E2FDD" w:rsidRPr="0000488D" w:rsidTr="00BD1D1A">
        <w:trPr>
          <w:trHeight w:val="950"/>
        </w:trPr>
        <w:tc>
          <w:tcPr>
            <w:tcW w:w="9606" w:type="dxa"/>
            <w:gridSpan w:val="2"/>
            <w:shd w:val="clear" w:color="auto" w:fill="auto"/>
          </w:tcPr>
          <w:p w:rsidR="005E2FDD" w:rsidRPr="0000488D" w:rsidRDefault="005E2FDD" w:rsidP="0000488D">
            <w:pPr>
              <w:spacing w:line="276" w:lineRule="auto"/>
              <w:rPr>
                <w:b/>
              </w:rPr>
            </w:pPr>
          </w:p>
          <w:p w:rsidR="00B5163B" w:rsidRPr="0000488D" w:rsidRDefault="00B473A9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8</w:t>
            </w:r>
            <w:r w:rsidR="00B5163B" w:rsidRPr="0000488D">
              <w:rPr>
                <w:b/>
              </w:rPr>
              <w:t xml:space="preserve">.Hangi liseler </w:t>
            </w:r>
            <w:r w:rsidR="00110AE3" w:rsidRPr="0000488D">
              <w:rPr>
                <w:b/>
              </w:rPr>
              <w:t xml:space="preserve">özel </w:t>
            </w:r>
            <w:r w:rsidR="00B5163B" w:rsidRPr="0000488D">
              <w:rPr>
                <w:b/>
              </w:rPr>
              <w:t>yetenek gerektirir?</w:t>
            </w:r>
          </w:p>
        </w:tc>
      </w:tr>
      <w:tr w:rsidR="005E2FDD" w:rsidRPr="0000488D" w:rsidTr="00BD1D1A">
        <w:trPr>
          <w:trHeight w:val="1040"/>
        </w:trPr>
        <w:tc>
          <w:tcPr>
            <w:tcW w:w="9606" w:type="dxa"/>
            <w:gridSpan w:val="2"/>
            <w:shd w:val="clear" w:color="auto" w:fill="auto"/>
          </w:tcPr>
          <w:p w:rsidR="005E2FDD" w:rsidRPr="0000488D" w:rsidRDefault="005E2FDD" w:rsidP="0000488D">
            <w:pPr>
              <w:spacing w:line="276" w:lineRule="auto"/>
              <w:rPr>
                <w:b/>
              </w:rPr>
            </w:pPr>
          </w:p>
          <w:p w:rsidR="00B5163B" w:rsidRPr="0000488D" w:rsidRDefault="00B473A9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9</w:t>
            </w:r>
            <w:r w:rsidR="00491B55" w:rsidRPr="0000488D">
              <w:rPr>
                <w:b/>
              </w:rPr>
              <w:t>.Üst öğretim kurum türleri hakkında hiç araştırma yaptın</w:t>
            </w:r>
            <w:r w:rsidR="00C77CA1" w:rsidRPr="0000488D">
              <w:rPr>
                <w:b/>
              </w:rPr>
              <w:t xml:space="preserve"> </w:t>
            </w:r>
            <w:r w:rsidR="00491B55" w:rsidRPr="0000488D">
              <w:rPr>
                <w:b/>
              </w:rPr>
              <w:t>mı?</w:t>
            </w:r>
          </w:p>
          <w:p w:rsidR="00B5163B" w:rsidRPr="0000488D" w:rsidRDefault="00B5163B" w:rsidP="0000488D">
            <w:pPr>
              <w:spacing w:line="276" w:lineRule="auto"/>
              <w:rPr>
                <w:b/>
              </w:rPr>
            </w:pPr>
          </w:p>
        </w:tc>
      </w:tr>
      <w:tr w:rsidR="005E2FDD" w:rsidRPr="0000488D" w:rsidTr="00BD1D1A">
        <w:trPr>
          <w:trHeight w:val="1040"/>
        </w:trPr>
        <w:tc>
          <w:tcPr>
            <w:tcW w:w="9606" w:type="dxa"/>
            <w:gridSpan w:val="2"/>
            <w:shd w:val="clear" w:color="auto" w:fill="auto"/>
          </w:tcPr>
          <w:p w:rsidR="005E2FDD" w:rsidRPr="0000488D" w:rsidRDefault="005E2FDD" w:rsidP="0000488D">
            <w:pPr>
              <w:spacing w:line="276" w:lineRule="auto"/>
              <w:rPr>
                <w:b/>
              </w:rPr>
            </w:pPr>
          </w:p>
          <w:p w:rsidR="00B5163B" w:rsidRPr="0000488D" w:rsidRDefault="00B5163B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1</w:t>
            </w:r>
            <w:r w:rsidR="00B473A9" w:rsidRPr="0000488D">
              <w:rPr>
                <w:b/>
              </w:rPr>
              <w:t>0</w:t>
            </w:r>
            <w:r w:rsidRPr="0000488D">
              <w:rPr>
                <w:b/>
              </w:rPr>
              <w:t xml:space="preserve">.Sınavla öğrenci </w:t>
            </w:r>
            <w:r w:rsidR="002D025F" w:rsidRPr="0000488D">
              <w:rPr>
                <w:b/>
              </w:rPr>
              <w:t>a</w:t>
            </w:r>
            <w:r w:rsidRPr="0000488D">
              <w:rPr>
                <w:b/>
              </w:rPr>
              <w:t>lan liselerin özellikleri neler olabilir</w:t>
            </w:r>
            <w:r w:rsidR="002D025F" w:rsidRPr="0000488D">
              <w:rPr>
                <w:b/>
              </w:rPr>
              <w:t>?</w:t>
            </w:r>
          </w:p>
        </w:tc>
      </w:tr>
      <w:tr w:rsidR="005E2FDD" w:rsidRPr="0000488D" w:rsidTr="00BD1D1A">
        <w:trPr>
          <w:trHeight w:val="1219"/>
        </w:trPr>
        <w:tc>
          <w:tcPr>
            <w:tcW w:w="9606" w:type="dxa"/>
            <w:gridSpan w:val="2"/>
            <w:shd w:val="clear" w:color="auto" w:fill="auto"/>
          </w:tcPr>
          <w:p w:rsidR="005E2FDD" w:rsidRPr="0000488D" w:rsidRDefault="005E2FDD" w:rsidP="0000488D">
            <w:pPr>
              <w:spacing w:line="276" w:lineRule="auto"/>
              <w:rPr>
                <w:b/>
              </w:rPr>
            </w:pPr>
          </w:p>
          <w:p w:rsidR="00B5163B" w:rsidRPr="0000488D" w:rsidRDefault="00B5163B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1</w:t>
            </w:r>
            <w:r w:rsidR="00B473A9" w:rsidRPr="0000488D">
              <w:rPr>
                <w:b/>
              </w:rPr>
              <w:t>1</w:t>
            </w:r>
            <w:r w:rsidRPr="0000488D">
              <w:rPr>
                <w:b/>
              </w:rPr>
              <w:t xml:space="preserve">.Çevrende veya ailende </w:t>
            </w:r>
            <w:r w:rsidR="00491B55" w:rsidRPr="0000488D">
              <w:rPr>
                <w:b/>
              </w:rPr>
              <w:t xml:space="preserve">üst öğretim kurumuna </w:t>
            </w:r>
            <w:r w:rsidRPr="0000488D">
              <w:rPr>
                <w:b/>
              </w:rPr>
              <w:t>giden var mı?</w:t>
            </w:r>
            <w:r w:rsidR="00C77CA1" w:rsidRPr="0000488D">
              <w:rPr>
                <w:b/>
              </w:rPr>
              <w:t xml:space="preserve"> </w:t>
            </w:r>
            <w:r w:rsidRPr="0000488D">
              <w:rPr>
                <w:b/>
              </w:rPr>
              <w:t>Eğer varsa türü nedir?</w:t>
            </w:r>
          </w:p>
        </w:tc>
      </w:tr>
      <w:tr w:rsidR="00B473A9" w:rsidRPr="0000488D" w:rsidTr="00BD1D1A">
        <w:trPr>
          <w:trHeight w:val="1219"/>
        </w:trPr>
        <w:tc>
          <w:tcPr>
            <w:tcW w:w="9606" w:type="dxa"/>
            <w:gridSpan w:val="2"/>
            <w:shd w:val="clear" w:color="auto" w:fill="auto"/>
          </w:tcPr>
          <w:p w:rsidR="00B473A9" w:rsidRPr="0000488D" w:rsidRDefault="00B473A9" w:rsidP="0000488D">
            <w:pPr>
              <w:spacing w:line="276" w:lineRule="auto"/>
              <w:rPr>
                <w:b/>
              </w:rPr>
            </w:pPr>
          </w:p>
          <w:p w:rsidR="00B473A9" w:rsidRPr="0000488D" w:rsidRDefault="00B473A9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12.Bir üst öğretim kurumunun başarısı,</w:t>
            </w:r>
            <w:r w:rsidR="00D22E7D" w:rsidRPr="0000488D">
              <w:rPr>
                <w:b/>
              </w:rPr>
              <w:t xml:space="preserve"> </w:t>
            </w:r>
            <w:r w:rsidRPr="0000488D">
              <w:rPr>
                <w:b/>
              </w:rPr>
              <w:t>adının duyulmuş olması ve nitelikli olması önemli mi?</w:t>
            </w:r>
          </w:p>
        </w:tc>
      </w:tr>
      <w:tr w:rsidR="00B473A9" w:rsidRPr="0000488D" w:rsidTr="00BD1D1A">
        <w:trPr>
          <w:trHeight w:val="1219"/>
        </w:trPr>
        <w:tc>
          <w:tcPr>
            <w:tcW w:w="9606" w:type="dxa"/>
            <w:gridSpan w:val="2"/>
            <w:shd w:val="clear" w:color="auto" w:fill="auto"/>
          </w:tcPr>
          <w:p w:rsidR="00B473A9" w:rsidRPr="0000488D" w:rsidRDefault="00B473A9" w:rsidP="0000488D">
            <w:pPr>
              <w:spacing w:line="276" w:lineRule="auto"/>
              <w:rPr>
                <w:b/>
              </w:rPr>
            </w:pPr>
          </w:p>
          <w:p w:rsidR="00B473A9" w:rsidRPr="0000488D" w:rsidRDefault="00B473A9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14.Sence bir üst öğretim kurumu hakkında önceden bilgi edinmek gerekli mi? Neden?</w:t>
            </w:r>
          </w:p>
        </w:tc>
      </w:tr>
      <w:tr w:rsidR="0032235A" w:rsidRPr="0000488D" w:rsidTr="00BD1D1A">
        <w:trPr>
          <w:gridAfter w:val="1"/>
          <w:wAfter w:w="396" w:type="dxa"/>
        </w:trPr>
        <w:tc>
          <w:tcPr>
            <w:tcW w:w="9210" w:type="dxa"/>
            <w:shd w:val="clear" w:color="auto" w:fill="auto"/>
          </w:tcPr>
          <w:p w:rsidR="0032235A" w:rsidRPr="0000488D" w:rsidRDefault="0032235A" w:rsidP="0000488D">
            <w:pPr>
              <w:spacing w:line="276" w:lineRule="auto"/>
              <w:rPr>
                <w:b/>
              </w:rPr>
            </w:pPr>
          </w:p>
          <w:p w:rsidR="0032235A" w:rsidRPr="0000488D" w:rsidRDefault="0032235A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15.Gideceğin üst öğretim kurumunda</w:t>
            </w:r>
            <w:r w:rsidR="0070113E" w:rsidRPr="0000488D">
              <w:rPr>
                <w:b/>
              </w:rPr>
              <w:t>n beklentilerin nelerdir?</w:t>
            </w:r>
          </w:p>
          <w:p w:rsidR="0032235A" w:rsidRPr="0000488D" w:rsidRDefault="0032235A" w:rsidP="0000488D">
            <w:pPr>
              <w:spacing w:line="276" w:lineRule="auto"/>
              <w:jc w:val="center"/>
              <w:rPr>
                <w:b/>
              </w:rPr>
            </w:pPr>
          </w:p>
        </w:tc>
      </w:tr>
      <w:tr w:rsidR="0032235A" w:rsidRPr="0000488D" w:rsidTr="00BD1D1A">
        <w:trPr>
          <w:gridAfter w:val="1"/>
          <w:wAfter w:w="396" w:type="dxa"/>
        </w:trPr>
        <w:tc>
          <w:tcPr>
            <w:tcW w:w="9210" w:type="dxa"/>
            <w:shd w:val="clear" w:color="auto" w:fill="auto"/>
          </w:tcPr>
          <w:p w:rsidR="0070113E" w:rsidRPr="0000488D" w:rsidRDefault="0070113E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16.Seçtiğin bu üst eğitim kurumunun gelecekteki akademik başarını etkileyeceğini düşünüyor musun?</w:t>
            </w:r>
            <w:r w:rsidR="00D22E7D" w:rsidRPr="0000488D">
              <w:rPr>
                <w:b/>
              </w:rPr>
              <w:t xml:space="preserve"> </w:t>
            </w:r>
            <w:r w:rsidRPr="0000488D">
              <w:rPr>
                <w:b/>
              </w:rPr>
              <w:t>Neden?</w:t>
            </w:r>
          </w:p>
          <w:p w:rsidR="0032235A" w:rsidRPr="0000488D" w:rsidRDefault="0032235A" w:rsidP="0000488D">
            <w:pPr>
              <w:spacing w:line="276" w:lineRule="auto"/>
              <w:jc w:val="center"/>
              <w:rPr>
                <w:b/>
              </w:rPr>
            </w:pPr>
          </w:p>
          <w:p w:rsidR="0032235A" w:rsidRPr="0000488D" w:rsidRDefault="0032235A" w:rsidP="0000488D">
            <w:pPr>
              <w:spacing w:line="276" w:lineRule="auto"/>
              <w:jc w:val="center"/>
              <w:rPr>
                <w:b/>
              </w:rPr>
            </w:pPr>
          </w:p>
        </w:tc>
      </w:tr>
      <w:tr w:rsidR="0032235A" w:rsidRPr="0000488D" w:rsidTr="00BD1D1A">
        <w:trPr>
          <w:gridAfter w:val="1"/>
          <w:wAfter w:w="396" w:type="dxa"/>
        </w:trPr>
        <w:tc>
          <w:tcPr>
            <w:tcW w:w="9210" w:type="dxa"/>
            <w:shd w:val="clear" w:color="auto" w:fill="auto"/>
          </w:tcPr>
          <w:p w:rsidR="0032235A" w:rsidRPr="0000488D" w:rsidRDefault="0032235A" w:rsidP="0000488D">
            <w:pPr>
              <w:spacing w:line="276" w:lineRule="auto"/>
              <w:rPr>
                <w:b/>
              </w:rPr>
            </w:pPr>
          </w:p>
          <w:p w:rsidR="0070113E" w:rsidRPr="0000488D" w:rsidRDefault="0070113E" w:rsidP="0000488D">
            <w:pPr>
              <w:spacing w:line="276" w:lineRule="auto"/>
              <w:rPr>
                <w:b/>
              </w:rPr>
            </w:pPr>
            <w:r w:rsidRPr="0000488D">
              <w:rPr>
                <w:b/>
              </w:rPr>
              <w:t>17.</w:t>
            </w:r>
            <w:r w:rsidR="00A70667" w:rsidRPr="0000488D">
              <w:rPr>
                <w:b/>
              </w:rPr>
              <w:t>Gitmek istediğin üst öğretim kurumu</w:t>
            </w:r>
            <w:r w:rsidR="00064017" w:rsidRPr="0000488D">
              <w:rPr>
                <w:b/>
              </w:rPr>
              <w:t>nu önceden gidip gezmek ve koşullarını öğrenmek fayda sağlar mı?</w:t>
            </w:r>
            <w:r w:rsidR="00F605C2" w:rsidRPr="0000488D">
              <w:rPr>
                <w:b/>
              </w:rPr>
              <w:t xml:space="preserve"> </w:t>
            </w:r>
            <w:r w:rsidR="00064017" w:rsidRPr="0000488D">
              <w:rPr>
                <w:b/>
              </w:rPr>
              <w:t>Neden?</w:t>
            </w:r>
          </w:p>
          <w:p w:rsidR="0032235A" w:rsidRPr="0000488D" w:rsidRDefault="0032235A" w:rsidP="0000488D">
            <w:pPr>
              <w:spacing w:line="276" w:lineRule="auto"/>
              <w:jc w:val="center"/>
              <w:rPr>
                <w:b/>
              </w:rPr>
            </w:pPr>
          </w:p>
        </w:tc>
      </w:tr>
    </w:tbl>
    <w:p w:rsidR="00D06065" w:rsidRPr="0000488D" w:rsidRDefault="00D06065" w:rsidP="00932A54">
      <w:pPr>
        <w:spacing w:line="360" w:lineRule="auto"/>
        <w:jc w:val="center"/>
        <w:rPr>
          <w:b/>
        </w:rPr>
      </w:pPr>
    </w:p>
    <w:p w:rsidR="00E6299F" w:rsidRPr="0000488D" w:rsidRDefault="00E6299F" w:rsidP="005E2FDD">
      <w:pPr>
        <w:spacing w:line="360" w:lineRule="auto"/>
        <w:rPr>
          <w:b/>
        </w:rPr>
      </w:pPr>
    </w:p>
    <w:p w:rsidR="00E6299F" w:rsidRDefault="00E6299F" w:rsidP="005E2FDD">
      <w:pPr>
        <w:spacing w:line="360" w:lineRule="auto"/>
        <w:rPr>
          <w:b/>
          <w:sz w:val="22"/>
          <w:szCs w:val="22"/>
        </w:rPr>
      </w:pPr>
    </w:p>
    <w:p w:rsidR="00E6299F" w:rsidRDefault="00E6299F" w:rsidP="005E2FDD">
      <w:pPr>
        <w:spacing w:line="360" w:lineRule="auto"/>
        <w:rPr>
          <w:b/>
          <w:sz w:val="22"/>
          <w:szCs w:val="22"/>
        </w:rPr>
      </w:pPr>
    </w:p>
    <w:p w:rsidR="00E6299F" w:rsidRDefault="00E6299F" w:rsidP="005E2FDD">
      <w:pPr>
        <w:spacing w:line="360" w:lineRule="auto"/>
        <w:rPr>
          <w:b/>
          <w:sz w:val="22"/>
          <w:szCs w:val="22"/>
        </w:rPr>
      </w:pPr>
    </w:p>
    <w:p w:rsidR="00E6299F" w:rsidRDefault="00E6299F" w:rsidP="005E2FDD">
      <w:pPr>
        <w:spacing w:line="360" w:lineRule="auto"/>
        <w:rPr>
          <w:b/>
          <w:sz w:val="22"/>
          <w:szCs w:val="22"/>
        </w:rPr>
      </w:pPr>
    </w:p>
    <w:p w:rsidR="00E6299F" w:rsidRDefault="00E6299F" w:rsidP="005E2FDD">
      <w:pPr>
        <w:spacing w:line="360" w:lineRule="auto"/>
        <w:rPr>
          <w:b/>
          <w:sz w:val="22"/>
          <w:szCs w:val="22"/>
        </w:rPr>
      </w:pPr>
    </w:p>
    <w:p w:rsidR="00E6299F" w:rsidRDefault="00E6299F" w:rsidP="005E2FDD">
      <w:pPr>
        <w:spacing w:line="360" w:lineRule="auto"/>
        <w:rPr>
          <w:b/>
          <w:sz w:val="22"/>
          <w:szCs w:val="22"/>
        </w:rPr>
      </w:pPr>
    </w:p>
    <w:p w:rsidR="0000488D" w:rsidRDefault="0000488D" w:rsidP="005E2FDD">
      <w:pPr>
        <w:spacing w:line="360" w:lineRule="auto"/>
        <w:rPr>
          <w:b/>
          <w:sz w:val="22"/>
          <w:szCs w:val="22"/>
        </w:rPr>
      </w:pPr>
    </w:p>
    <w:p w:rsidR="0000488D" w:rsidRDefault="0000488D" w:rsidP="005E2FDD">
      <w:pPr>
        <w:spacing w:line="360" w:lineRule="auto"/>
        <w:rPr>
          <w:b/>
          <w:sz w:val="22"/>
          <w:szCs w:val="22"/>
        </w:rPr>
      </w:pPr>
    </w:p>
    <w:p w:rsidR="0000488D" w:rsidRDefault="0000488D" w:rsidP="005E2FDD">
      <w:pPr>
        <w:spacing w:line="360" w:lineRule="auto"/>
        <w:rPr>
          <w:b/>
          <w:sz w:val="22"/>
          <w:szCs w:val="22"/>
        </w:rPr>
      </w:pPr>
    </w:p>
    <w:p w:rsidR="0000488D" w:rsidRDefault="0000488D" w:rsidP="005E2FDD">
      <w:pPr>
        <w:spacing w:line="360" w:lineRule="auto"/>
        <w:rPr>
          <w:b/>
          <w:sz w:val="22"/>
          <w:szCs w:val="22"/>
        </w:rPr>
      </w:pPr>
    </w:p>
    <w:p w:rsidR="0000488D" w:rsidRDefault="0000488D" w:rsidP="005E2FDD">
      <w:pPr>
        <w:spacing w:line="360" w:lineRule="auto"/>
        <w:rPr>
          <w:b/>
          <w:sz w:val="22"/>
          <w:szCs w:val="22"/>
        </w:rPr>
      </w:pPr>
    </w:p>
    <w:p w:rsidR="0000488D" w:rsidRDefault="0000488D" w:rsidP="005E2FDD">
      <w:pPr>
        <w:spacing w:line="360" w:lineRule="auto"/>
        <w:rPr>
          <w:b/>
          <w:sz w:val="22"/>
          <w:szCs w:val="22"/>
        </w:rPr>
      </w:pPr>
    </w:p>
    <w:p w:rsidR="0000488D" w:rsidRDefault="0000488D" w:rsidP="005E2FDD">
      <w:pPr>
        <w:spacing w:line="360" w:lineRule="auto"/>
        <w:rPr>
          <w:b/>
          <w:sz w:val="22"/>
          <w:szCs w:val="22"/>
        </w:rPr>
      </w:pPr>
    </w:p>
    <w:p w:rsidR="0000488D" w:rsidRDefault="0000488D" w:rsidP="005E2FDD">
      <w:pPr>
        <w:spacing w:line="360" w:lineRule="auto"/>
        <w:rPr>
          <w:b/>
          <w:sz w:val="22"/>
          <w:szCs w:val="22"/>
        </w:rPr>
      </w:pPr>
    </w:p>
    <w:p w:rsidR="0000488D" w:rsidRDefault="0000488D" w:rsidP="005E2FDD">
      <w:pPr>
        <w:spacing w:line="360" w:lineRule="auto"/>
        <w:rPr>
          <w:b/>
          <w:sz w:val="22"/>
          <w:szCs w:val="22"/>
        </w:rPr>
      </w:pPr>
    </w:p>
    <w:p w:rsidR="0000488D" w:rsidRDefault="0000488D" w:rsidP="005E2FDD">
      <w:pPr>
        <w:spacing w:line="360" w:lineRule="auto"/>
        <w:rPr>
          <w:b/>
          <w:sz w:val="22"/>
          <w:szCs w:val="22"/>
        </w:rPr>
      </w:pPr>
    </w:p>
    <w:p w:rsidR="0000488D" w:rsidRDefault="0000488D" w:rsidP="005E2FDD">
      <w:pPr>
        <w:spacing w:line="360" w:lineRule="auto"/>
        <w:rPr>
          <w:b/>
          <w:sz w:val="22"/>
          <w:szCs w:val="22"/>
        </w:rPr>
      </w:pPr>
    </w:p>
    <w:p w:rsidR="0000488D" w:rsidRDefault="0000488D" w:rsidP="005E2FDD">
      <w:pPr>
        <w:spacing w:line="360" w:lineRule="auto"/>
        <w:rPr>
          <w:b/>
          <w:sz w:val="22"/>
          <w:szCs w:val="22"/>
        </w:rPr>
      </w:pPr>
    </w:p>
    <w:p w:rsidR="0000488D" w:rsidRDefault="0000488D" w:rsidP="005E2FDD">
      <w:pPr>
        <w:spacing w:line="360" w:lineRule="auto"/>
        <w:rPr>
          <w:b/>
          <w:sz w:val="22"/>
          <w:szCs w:val="22"/>
        </w:rPr>
      </w:pPr>
    </w:p>
    <w:p w:rsidR="0000488D" w:rsidRDefault="0000488D" w:rsidP="005E2FDD">
      <w:pPr>
        <w:spacing w:line="360" w:lineRule="auto"/>
        <w:rPr>
          <w:b/>
          <w:sz w:val="22"/>
          <w:szCs w:val="22"/>
        </w:rPr>
      </w:pPr>
    </w:p>
    <w:p w:rsidR="00E6299F" w:rsidRDefault="00E6299F" w:rsidP="005E2FDD">
      <w:pPr>
        <w:spacing w:line="360" w:lineRule="auto"/>
        <w:rPr>
          <w:b/>
          <w:sz w:val="22"/>
          <w:szCs w:val="22"/>
        </w:rPr>
      </w:pPr>
    </w:p>
    <w:p w:rsidR="001A030D" w:rsidRDefault="001A030D" w:rsidP="00AF7D18">
      <w:pPr>
        <w:spacing w:line="360" w:lineRule="auto"/>
        <w:rPr>
          <w:b/>
        </w:rPr>
      </w:pPr>
    </w:p>
    <w:p w:rsidR="00F605C2" w:rsidRPr="00F605C2" w:rsidRDefault="00F605C2" w:rsidP="00D22E7D">
      <w:pPr>
        <w:rPr>
          <w:b/>
          <w:bCs/>
          <w:sz w:val="22"/>
          <w:szCs w:val="22"/>
        </w:rPr>
      </w:pPr>
    </w:p>
    <w:sectPr w:rsidR="00F605C2" w:rsidRPr="00F605C2" w:rsidSect="005D07A4">
      <w:pgSz w:w="11906" w:h="16838" w:code="9"/>
      <w:pgMar w:top="85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2808" w:rsidRDefault="00152808">
      <w:r>
        <w:separator/>
      </w:r>
    </w:p>
  </w:endnote>
  <w:endnote w:type="continuationSeparator" w:id="0">
    <w:p w:rsidR="00152808" w:rsidRDefault="00152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20002A87" w:usb1="00000000" w:usb2="00000000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2808" w:rsidRDefault="00152808">
      <w:r>
        <w:separator/>
      </w:r>
    </w:p>
  </w:footnote>
  <w:footnote w:type="continuationSeparator" w:id="0">
    <w:p w:rsidR="00152808" w:rsidRDefault="001528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50BCC"/>
    <w:multiLevelType w:val="hybridMultilevel"/>
    <w:tmpl w:val="21C28B9C"/>
    <w:lvl w:ilvl="0" w:tplc="261EAD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494375"/>
    <w:multiLevelType w:val="hybridMultilevel"/>
    <w:tmpl w:val="22101A58"/>
    <w:lvl w:ilvl="0" w:tplc="13AE4E98">
      <w:start w:val="1"/>
      <w:numFmt w:val="bullet"/>
      <w:lvlText w:val=""/>
      <w:lvlJc w:val="left"/>
      <w:pPr>
        <w:ind w:left="720" w:hanging="360"/>
      </w:pPr>
      <w:rPr>
        <w:rFonts w:ascii="Wingdings 3" w:hAnsi="Wingdings 3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8021DB"/>
    <w:multiLevelType w:val="hybridMultilevel"/>
    <w:tmpl w:val="CFCA1F7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265AE0"/>
    <w:multiLevelType w:val="hybridMultilevel"/>
    <w:tmpl w:val="F476FD8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777197"/>
    <w:multiLevelType w:val="hybridMultilevel"/>
    <w:tmpl w:val="27FAED9C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3AA1855"/>
    <w:multiLevelType w:val="hybridMultilevel"/>
    <w:tmpl w:val="B928E9CA"/>
    <w:lvl w:ilvl="0" w:tplc="7E748644">
      <w:start w:val="1"/>
      <w:numFmt w:val="decimal"/>
      <w:lvlText w:val="%1-"/>
      <w:lvlJc w:val="left"/>
      <w:pPr>
        <w:ind w:left="720" w:hanging="360"/>
      </w:pPr>
      <w:rPr>
        <w:rFonts w:ascii="Times New Roman" w:eastAsia="Batang" w:hAnsi="Times New Roman" w:cs="Times New Roman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074769"/>
    <w:multiLevelType w:val="hybridMultilevel"/>
    <w:tmpl w:val="9878D5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8">
    <w:nsid w:val="1C496132"/>
    <w:multiLevelType w:val="hybridMultilevel"/>
    <w:tmpl w:val="F6E44D5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CD0B91"/>
    <w:multiLevelType w:val="hybridMultilevel"/>
    <w:tmpl w:val="C6C2B92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A97D96"/>
    <w:multiLevelType w:val="hybridMultilevel"/>
    <w:tmpl w:val="8AAEE0B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4557D1"/>
    <w:multiLevelType w:val="hybridMultilevel"/>
    <w:tmpl w:val="82C67F1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27D840D3"/>
    <w:multiLevelType w:val="hybridMultilevel"/>
    <w:tmpl w:val="4E0EDCA8"/>
    <w:lvl w:ilvl="0" w:tplc="DCB0EAF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4D2C01"/>
    <w:multiLevelType w:val="hybridMultilevel"/>
    <w:tmpl w:val="EA04354A"/>
    <w:lvl w:ilvl="0" w:tplc="D23E43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944B48"/>
    <w:multiLevelType w:val="hybridMultilevel"/>
    <w:tmpl w:val="A8F8A47C"/>
    <w:lvl w:ilvl="0" w:tplc="A53EB9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50117E3"/>
    <w:multiLevelType w:val="hybridMultilevel"/>
    <w:tmpl w:val="42786AF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6993D5B"/>
    <w:multiLevelType w:val="hybridMultilevel"/>
    <w:tmpl w:val="3084B400"/>
    <w:lvl w:ilvl="0" w:tplc="A53EB9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532DAC"/>
    <w:multiLevelType w:val="multilevel"/>
    <w:tmpl w:val="0A8AC63E"/>
    <w:lvl w:ilvl="0">
      <w:start w:val="6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5A91A3F"/>
    <w:multiLevelType w:val="hybridMultilevel"/>
    <w:tmpl w:val="6A1E9234"/>
    <w:lvl w:ilvl="0" w:tplc="7F2E9C28">
      <w:start w:val="1"/>
      <w:numFmt w:val="decimal"/>
      <w:lvlText w:val="%1-"/>
      <w:lvlJc w:val="left"/>
      <w:pPr>
        <w:ind w:left="1440" w:hanging="360"/>
      </w:pPr>
      <w:rPr>
        <w:rFonts w:ascii="Times New Roman" w:eastAsia="Batang" w:hAnsi="Times New Roman" w:cs="Times New Roman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46C36FAF"/>
    <w:multiLevelType w:val="hybridMultilevel"/>
    <w:tmpl w:val="CDE45084"/>
    <w:lvl w:ilvl="0" w:tplc="041F000F">
      <w:start w:val="1"/>
      <w:numFmt w:val="decimal"/>
      <w:lvlText w:val="%1."/>
      <w:lvlJc w:val="left"/>
      <w:pPr>
        <w:ind w:left="1100" w:hanging="360"/>
      </w:pPr>
    </w:lvl>
    <w:lvl w:ilvl="1" w:tplc="041F0019" w:tentative="1">
      <w:start w:val="1"/>
      <w:numFmt w:val="lowerLetter"/>
      <w:lvlText w:val="%2."/>
      <w:lvlJc w:val="left"/>
      <w:pPr>
        <w:ind w:left="1820" w:hanging="360"/>
      </w:pPr>
    </w:lvl>
    <w:lvl w:ilvl="2" w:tplc="041F001B" w:tentative="1">
      <w:start w:val="1"/>
      <w:numFmt w:val="lowerRoman"/>
      <w:lvlText w:val="%3."/>
      <w:lvlJc w:val="right"/>
      <w:pPr>
        <w:ind w:left="2540" w:hanging="180"/>
      </w:pPr>
    </w:lvl>
    <w:lvl w:ilvl="3" w:tplc="041F000F" w:tentative="1">
      <w:start w:val="1"/>
      <w:numFmt w:val="decimal"/>
      <w:lvlText w:val="%4."/>
      <w:lvlJc w:val="left"/>
      <w:pPr>
        <w:ind w:left="3260" w:hanging="360"/>
      </w:pPr>
    </w:lvl>
    <w:lvl w:ilvl="4" w:tplc="041F0019" w:tentative="1">
      <w:start w:val="1"/>
      <w:numFmt w:val="lowerLetter"/>
      <w:lvlText w:val="%5."/>
      <w:lvlJc w:val="left"/>
      <w:pPr>
        <w:ind w:left="3980" w:hanging="360"/>
      </w:pPr>
    </w:lvl>
    <w:lvl w:ilvl="5" w:tplc="041F001B" w:tentative="1">
      <w:start w:val="1"/>
      <w:numFmt w:val="lowerRoman"/>
      <w:lvlText w:val="%6."/>
      <w:lvlJc w:val="right"/>
      <w:pPr>
        <w:ind w:left="4700" w:hanging="180"/>
      </w:pPr>
    </w:lvl>
    <w:lvl w:ilvl="6" w:tplc="041F000F" w:tentative="1">
      <w:start w:val="1"/>
      <w:numFmt w:val="decimal"/>
      <w:lvlText w:val="%7."/>
      <w:lvlJc w:val="left"/>
      <w:pPr>
        <w:ind w:left="5420" w:hanging="360"/>
      </w:pPr>
    </w:lvl>
    <w:lvl w:ilvl="7" w:tplc="041F0019" w:tentative="1">
      <w:start w:val="1"/>
      <w:numFmt w:val="lowerLetter"/>
      <w:lvlText w:val="%8."/>
      <w:lvlJc w:val="left"/>
      <w:pPr>
        <w:ind w:left="6140" w:hanging="360"/>
      </w:pPr>
    </w:lvl>
    <w:lvl w:ilvl="8" w:tplc="041F001B" w:tentative="1">
      <w:start w:val="1"/>
      <w:numFmt w:val="lowerRoman"/>
      <w:lvlText w:val="%9."/>
      <w:lvlJc w:val="right"/>
      <w:pPr>
        <w:ind w:left="6860" w:hanging="180"/>
      </w:pPr>
    </w:lvl>
  </w:abstractNum>
  <w:abstractNum w:abstractNumId="20">
    <w:nsid w:val="476E11D4"/>
    <w:multiLevelType w:val="multilevel"/>
    <w:tmpl w:val="0A8AC63E"/>
    <w:lvl w:ilvl="0">
      <w:start w:val="6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4AF5022"/>
    <w:multiLevelType w:val="hybridMultilevel"/>
    <w:tmpl w:val="DADE16A0"/>
    <w:lvl w:ilvl="0" w:tplc="A53EB9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EC32FF"/>
    <w:multiLevelType w:val="hybridMultilevel"/>
    <w:tmpl w:val="0A8AC63E"/>
    <w:lvl w:ilvl="0" w:tplc="041F000B">
      <w:start w:val="6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E882669"/>
    <w:multiLevelType w:val="multilevel"/>
    <w:tmpl w:val="0A8AC63E"/>
    <w:lvl w:ilvl="0">
      <w:start w:val="6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FEE4ABA"/>
    <w:multiLevelType w:val="hybridMultilevel"/>
    <w:tmpl w:val="49EAFCB8"/>
    <w:lvl w:ilvl="0" w:tplc="CC9E4E5A">
      <w:start w:val="1"/>
      <w:numFmt w:val="decimal"/>
      <w:lvlText w:val="%1-"/>
      <w:lvlJc w:val="left"/>
      <w:pPr>
        <w:ind w:left="643" w:hanging="360"/>
      </w:pPr>
      <w:rPr>
        <w:rFonts w:ascii="Times New Roman" w:eastAsia="Batang" w:hAnsi="Times New Roman" w:cs="Times New Roman"/>
        <w:color w:val="auto"/>
        <w:sz w:val="24"/>
      </w:rPr>
    </w:lvl>
    <w:lvl w:ilvl="1" w:tplc="041F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5">
    <w:nsid w:val="79F623F7"/>
    <w:multiLevelType w:val="hybridMultilevel"/>
    <w:tmpl w:val="002AA0E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19"/>
  </w:num>
  <w:num w:numId="7">
    <w:abstractNumId w:val="5"/>
  </w:num>
  <w:num w:numId="8">
    <w:abstractNumId w:val="1"/>
  </w:num>
  <w:num w:numId="9">
    <w:abstractNumId w:val="24"/>
  </w:num>
  <w:num w:numId="10">
    <w:abstractNumId w:val="25"/>
  </w:num>
  <w:num w:numId="11">
    <w:abstractNumId w:val="10"/>
  </w:num>
  <w:num w:numId="12">
    <w:abstractNumId w:val="3"/>
  </w:num>
  <w:num w:numId="13">
    <w:abstractNumId w:val="9"/>
  </w:num>
  <w:num w:numId="14">
    <w:abstractNumId w:val="15"/>
  </w:num>
  <w:num w:numId="15">
    <w:abstractNumId w:val="22"/>
  </w:num>
  <w:num w:numId="16">
    <w:abstractNumId w:val="4"/>
  </w:num>
  <w:num w:numId="17">
    <w:abstractNumId w:val="23"/>
  </w:num>
  <w:num w:numId="18">
    <w:abstractNumId w:val="16"/>
  </w:num>
  <w:num w:numId="19">
    <w:abstractNumId w:val="17"/>
  </w:num>
  <w:num w:numId="20">
    <w:abstractNumId w:val="21"/>
  </w:num>
  <w:num w:numId="21">
    <w:abstractNumId w:val="20"/>
  </w:num>
  <w:num w:numId="22">
    <w:abstractNumId w:val="14"/>
  </w:num>
  <w:num w:numId="23">
    <w:abstractNumId w:val="18"/>
  </w:num>
  <w:num w:numId="24">
    <w:abstractNumId w:val="13"/>
  </w:num>
  <w:num w:numId="25">
    <w:abstractNumId w:val="0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7A0NLAwNjW1MDFX0lEKTi0uzszPAykwqgUAofcnJiwAAAA="/>
  </w:docVars>
  <w:rsids>
    <w:rsidRoot w:val="00AF7D18"/>
    <w:rsid w:val="0000488D"/>
    <w:rsid w:val="00016B26"/>
    <w:rsid w:val="000231DD"/>
    <w:rsid w:val="000317A3"/>
    <w:rsid w:val="00034E1F"/>
    <w:rsid w:val="00053662"/>
    <w:rsid w:val="000613F6"/>
    <w:rsid w:val="000616CA"/>
    <w:rsid w:val="00063A23"/>
    <w:rsid w:val="00064017"/>
    <w:rsid w:val="00086F58"/>
    <w:rsid w:val="000B6D14"/>
    <w:rsid w:val="000E19A7"/>
    <w:rsid w:val="000F6A32"/>
    <w:rsid w:val="00110AE3"/>
    <w:rsid w:val="001332EE"/>
    <w:rsid w:val="0013739C"/>
    <w:rsid w:val="00137BEA"/>
    <w:rsid w:val="0014351C"/>
    <w:rsid w:val="00152808"/>
    <w:rsid w:val="001940DE"/>
    <w:rsid w:val="001A030D"/>
    <w:rsid w:val="001B059B"/>
    <w:rsid w:val="001D1666"/>
    <w:rsid w:val="002035DF"/>
    <w:rsid w:val="00205045"/>
    <w:rsid w:val="002534B7"/>
    <w:rsid w:val="00282C31"/>
    <w:rsid w:val="00287C28"/>
    <w:rsid w:val="002A76AA"/>
    <w:rsid w:val="002D025F"/>
    <w:rsid w:val="002D531C"/>
    <w:rsid w:val="0032235A"/>
    <w:rsid w:val="003239EF"/>
    <w:rsid w:val="003920E3"/>
    <w:rsid w:val="003A2206"/>
    <w:rsid w:val="003F13E7"/>
    <w:rsid w:val="00415D05"/>
    <w:rsid w:val="004355F3"/>
    <w:rsid w:val="00457737"/>
    <w:rsid w:val="00460777"/>
    <w:rsid w:val="00462F96"/>
    <w:rsid w:val="004847CA"/>
    <w:rsid w:val="00491B55"/>
    <w:rsid w:val="004A51FC"/>
    <w:rsid w:val="004F7D34"/>
    <w:rsid w:val="00505950"/>
    <w:rsid w:val="00565F09"/>
    <w:rsid w:val="005707FE"/>
    <w:rsid w:val="0059468D"/>
    <w:rsid w:val="005C096E"/>
    <w:rsid w:val="005D07A4"/>
    <w:rsid w:val="005D7354"/>
    <w:rsid w:val="005E05CB"/>
    <w:rsid w:val="005E2FDD"/>
    <w:rsid w:val="00622A45"/>
    <w:rsid w:val="00630242"/>
    <w:rsid w:val="00645F7D"/>
    <w:rsid w:val="0069289F"/>
    <w:rsid w:val="00693A20"/>
    <w:rsid w:val="006A380A"/>
    <w:rsid w:val="006A6353"/>
    <w:rsid w:val="006B79C8"/>
    <w:rsid w:val="0070113E"/>
    <w:rsid w:val="007251A2"/>
    <w:rsid w:val="0073616C"/>
    <w:rsid w:val="0078389B"/>
    <w:rsid w:val="007D0D83"/>
    <w:rsid w:val="007D48BB"/>
    <w:rsid w:val="007E4A8D"/>
    <w:rsid w:val="00812BAC"/>
    <w:rsid w:val="00824625"/>
    <w:rsid w:val="00837CD1"/>
    <w:rsid w:val="00841C7A"/>
    <w:rsid w:val="008525A2"/>
    <w:rsid w:val="0085750C"/>
    <w:rsid w:val="008678FC"/>
    <w:rsid w:val="00891EE2"/>
    <w:rsid w:val="00895AC0"/>
    <w:rsid w:val="008C57EC"/>
    <w:rsid w:val="008E18D0"/>
    <w:rsid w:val="008F6B8D"/>
    <w:rsid w:val="00910CBD"/>
    <w:rsid w:val="00912D1E"/>
    <w:rsid w:val="00913750"/>
    <w:rsid w:val="00922AD7"/>
    <w:rsid w:val="00924D7E"/>
    <w:rsid w:val="00932419"/>
    <w:rsid w:val="00932A54"/>
    <w:rsid w:val="0095353A"/>
    <w:rsid w:val="00956F0F"/>
    <w:rsid w:val="00975910"/>
    <w:rsid w:val="009858ED"/>
    <w:rsid w:val="009A0ADF"/>
    <w:rsid w:val="009B4FC2"/>
    <w:rsid w:val="009E604F"/>
    <w:rsid w:val="00A00D95"/>
    <w:rsid w:val="00A70667"/>
    <w:rsid w:val="00A74E0A"/>
    <w:rsid w:val="00A75145"/>
    <w:rsid w:val="00AB185C"/>
    <w:rsid w:val="00AB1F3D"/>
    <w:rsid w:val="00AF4A73"/>
    <w:rsid w:val="00AF7D18"/>
    <w:rsid w:val="00B10173"/>
    <w:rsid w:val="00B142E6"/>
    <w:rsid w:val="00B22D49"/>
    <w:rsid w:val="00B30E24"/>
    <w:rsid w:val="00B37021"/>
    <w:rsid w:val="00B473A9"/>
    <w:rsid w:val="00B5163B"/>
    <w:rsid w:val="00B70967"/>
    <w:rsid w:val="00B7144A"/>
    <w:rsid w:val="00B82281"/>
    <w:rsid w:val="00B86F14"/>
    <w:rsid w:val="00BC33B3"/>
    <w:rsid w:val="00BD1D1A"/>
    <w:rsid w:val="00BD6E4B"/>
    <w:rsid w:val="00BF7FBF"/>
    <w:rsid w:val="00C01D50"/>
    <w:rsid w:val="00C053E8"/>
    <w:rsid w:val="00C12569"/>
    <w:rsid w:val="00C2360D"/>
    <w:rsid w:val="00C426F3"/>
    <w:rsid w:val="00C77CA1"/>
    <w:rsid w:val="00C972E3"/>
    <w:rsid w:val="00CC783E"/>
    <w:rsid w:val="00CD0C5D"/>
    <w:rsid w:val="00D00BD6"/>
    <w:rsid w:val="00D06065"/>
    <w:rsid w:val="00D22E7D"/>
    <w:rsid w:val="00D32B1A"/>
    <w:rsid w:val="00D65213"/>
    <w:rsid w:val="00D765A7"/>
    <w:rsid w:val="00DD03AC"/>
    <w:rsid w:val="00DE0EE7"/>
    <w:rsid w:val="00E33F16"/>
    <w:rsid w:val="00E6299F"/>
    <w:rsid w:val="00E67F6D"/>
    <w:rsid w:val="00E71AF5"/>
    <w:rsid w:val="00E7212E"/>
    <w:rsid w:val="00E90E4C"/>
    <w:rsid w:val="00EA6CF6"/>
    <w:rsid w:val="00EB21EA"/>
    <w:rsid w:val="00EB3351"/>
    <w:rsid w:val="00EC1986"/>
    <w:rsid w:val="00F3783A"/>
    <w:rsid w:val="00F605C2"/>
    <w:rsid w:val="00FB1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character" w:default="1" w:styleId="VarsaylanParagrafYazTipi">
    <w:name w:val="Default Paragraph Font"/>
    <w:semiHidden/>
  </w:style>
  <w:style w:type="table" w:default="1" w:styleId="NormalTablo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semiHidden/>
  </w:style>
  <w:style w:type="table" w:styleId="TabloKlavuzu">
    <w:name w:val="Table Grid"/>
    <w:basedOn w:val="NormalTablo"/>
    <w:rsid w:val="00AF7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">
    <w:name w:val="List Paragraph"/>
    <w:basedOn w:val="Normal"/>
    <w:rsid w:val="00063A23"/>
    <w:pPr>
      <w:ind w:left="720"/>
      <w:contextualSpacing/>
    </w:pPr>
    <w:rPr>
      <w:rFonts w:ascii="Calibri" w:eastAsia="Times New Roman" w:hAnsi="Calibri"/>
      <w:lang w:eastAsia="en-US"/>
    </w:rPr>
  </w:style>
  <w:style w:type="character" w:styleId="AklamaBavurusu">
    <w:name w:val="annotation reference"/>
    <w:semiHidden/>
    <w:rsid w:val="00693A20"/>
    <w:rPr>
      <w:sz w:val="16"/>
      <w:szCs w:val="16"/>
    </w:rPr>
  </w:style>
  <w:style w:type="paragraph" w:styleId="AklamaMetni">
    <w:name w:val="annotation text"/>
    <w:basedOn w:val="Normal"/>
    <w:semiHidden/>
    <w:rsid w:val="00693A20"/>
    <w:rPr>
      <w:sz w:val="20"/>
      <w:szCs w:val="20"/>
    </w:rPr>
  </w:style>
  <w:style w:type="paragraph" w:styleId="AklamaKonusu">
    <w:name w:val="annotation subject"/>
    <w:basedOn w:val="AklamaMetni"/>
    <w:next w:val="AklamaMetni"/>
    <w:semiHidden/>
    <w:rsid w:val="00693A20"/>
    <w:rPr>
      <w:b/>
      <w:bCs/>
    </w:rPr>
  </w:style>
  <w:style w:type="paragraph" w:styleId="BalonMetni">
    <w:name w:val="Balloon Text"/>
    <w:basedOn w:val="Normal"/>
    <w:semiHidden/>
    <w:rsid w:val="00693A20"/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semiHidden/>
    <w:rsid w:val="00912D1E"/>
    <w:rPr>
      <w:sz w:val="20"/>
      <w:szCs w:val="20"/>
    </w:rPr>
  </w:style>
  <w:style w:type="character" w:styleId="DipnotBavurusu">
    <w:name w:val="footnote reference"/>
    <w:semiHidden/>
    <w:rsid w:val="00912D1E"/>
    <w:rPr>
      <w:vertAlign w:val="superscript"/>
    </w:rPr>
  </w:style>
  <w:style w:type="paragraph" w:styleId="Dzeltme">
    <w:name w:val="Revision"/>
    <w:hidden/>
    <w:uiPriority w:val="99"/>
    <w:semiHidden/>
    <w:rsid w:val="0032235A"/>
    <w:rPr>
      <w:sz w:val="24"/>
      <w:szCs w:val="24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character" w:default="1" w:styleId="VarsaylanParagrafYazTipi">
    <w:name w:val="Default Paragraph Font"/>
    <w:semiHidden/>
  </w:style>
  <w:style w:type="table" w:default="1" w:styleId="NormalTablo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semiHidden/>
  </w:style>
  <w:style w:type="table" w:styleId="TabloKlavuzu">
    <w:name w:val="Table Grid"/>
    <w:basedOn w:val="NormalTablo"/>
    <w:rsid w:val="00AF7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">
    <w:name w:val="List Paragraph"/>
    <w:basedOn w:val="Normal"/>
    <w:rsid w:val="00063A23"/>
    <w:pPr>
      <w:ind w:left="720"/>
      <w:contextualSpacing/>
    </w:pPr>
    <w:rPr>
      <w:rFonts w:ascii="Calibri" w:eastAsia="Times New Roman" w:hAnsi="Calibri"/>
      <w:lang w:eastAsia="en-US"/>
    </w:rPr>
  </w:style>
  <w:style w:type="character" w:styleId="AklamaBavurusu">
    <w:name w:val="annotation reference"/>
    <w:semiHidden/>
    <w:rsid w:val="00693A20"/>
    <w:rPr>
      <w:sz w:val="16"/>
      <w:szCs w:val="16"/>
    </w:rPr>
  </w:style>
  <w:style w:type="paragraph" w:styleId="AklamaMetni">
    <w:name w:val="annotation text"/>
    <w:basedOn w:val="Normal"/>
    <w:semiHidden/>
    <w:rsid w:val="00693A20"/>
    <w:rPr>
      <w:sz w:val="20"/>
      <w:szCs w:val="20"/>
    </w:rPr>
  </w:style>
  <w:style w:type="paragraph" w:styleId="AklamaKonusu">
    <w:name w:val="annotation subject"/>
    <w:basedOn w:val="AklamaMetni"/>
    <w:next w:val="AklamaMetni"/>
    <w:semiHidden/>
    <w:rsid w:val="00693A20"/>
    <w:rPr>
      <w:b/>
      <w:bCs/>
    </w:rPr>
  </w:style>
  <w:style w:type="paragraph" w:styleId="BalonMetni">
    <w:name w:val="Balloon Text"/>
    <w:basedOn w:val="Normal"/>
    <w:semiHidden/>
    <w:rsid w:val="00693A20"/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semiHidden/>
    <w:rsid w:val="00912D1E"/>
    <w:rPr>
      <w:sz w:val="20"/>
      <w:szCs w:val="20"/>
    </w:rPr>
  </w:style>
  <w:style w:type="character" w:styleId="DipnotBavurusu">
    <w:name w:val="footnote reference"/>
    <w:semiHidden/>
    <w:rsid w:val="00912D1E"/>
    <w:rPr>
      <w:vertAlign w:val="superscript"/>
    </w:rPr>
  </w:style>
  <w:style w:type="paragraph" w:styleId="Dzeltme">
    <w:name w:val="Revision"/>
    <w:hidden/>
    <w:uiPriority w:val="99"/>
    <w:semiHidden/>
    <w:rsid w:val="0032235A"/>
    <w:rPr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836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74</Words>
  <Characters>3273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TKİNLİK FORMU</vt:lpstr>
    </vt:vector>
  </TitlesOfParts>
  <Company>NouS TncTR</Company>
  <LinksUpToDate>false</LinksUpToDate>
  <CharactersWithSpaces>38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KİNLİK FORMU</dc:title>
  <dc:creator>user</dc:creator>
  <cp:lastModifiedBy>Mehmet Rasim TAŞ</cp:lastModifiedBy>
  <cp:revision>2</cp:revision>
  <dcterms:created xsi:type="dcterms:W3CDTF">2021-01-30T21:44:00Z</dcterms:created>
  <dcterms:modified xsi:type="dcterms:W3CDTF">2021-01-30T21:44:00Z</dcterms:modified>
</cp:coreProperties>
</file>